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F3701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10"/>
          <w:szCs w:val="110"/>
        </w:rPr>
      </w:pPr>
      <w:r w:rsidRPr="00282648">
        <w:rPr>
          <w:rFonts w:ascii="Arial Black" w:hAnsi="Arial Black" w:cs="Arial"/>
          <w:caps/>
          <w:sz w:val="110"/>
          <w:szCs w:val="110"/>
        </w:rPr>
        <w:t>Aerobic Capacity</w:t>
      </w:r>
    </w:p>
    <w:p w14:paraId="7B5DF581" w14:textId="77777777" w:rsidR="00EB0714" w:rsidRDefault="00EB0714" w:rsidP="00EB0714">
      <w:pPr>
        <w:jc w:val="center"/>
        <w:outlineLvl w:val="0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5EA05564" w14:textId="77777777" w:rsidR="00EB0714" w:rsidRPr="00282648" w:rsidRDefault="00EB0714" w:rsidP="00EB0714">
      <w:pPr>
        <w:jc w:val="center"/>
        <w:outlineLvl w:val="0"/>
        <w:rPr>
          <w:rFonts w:ascii="Arial" w:hAnsi="Arial" w:cs="Arial"/>
          <w:sz w:val="44"/>
          <w:szCs w:val="44"/>
        </w:rPr>
      </w:pPr>
    </w:p>
    <w:p w14:paraId="29771DF4" w14:textId="77777777" w:rsidR="00EB0714" w:rsidRDefault="00EB0714" w:rsidP="00EB0714">
      <w:pPr>
        <w:jc w:val="center"/>
        <w:outlineLvl w:val="0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The body's</w:t>
      </w:r>
      <w:r>
        <w:rPr>
          <w:rFonts w:ascii="Arial" w:hAnsi="Arial" w:cs="Arial"/>
          <w:sz w:val="66"/>
          <w:szCs w:val="66"/>
        </w:rPr>
        <w:t xml:space="preserve"> ability to take in,</w:t>
      </w:r>
    </w:p>
    <w:p w14:paraId="5DBA248B" w14:textId="4918CCD3" w:rsidR="00EB0714" w:rsidRDefault="00EB0714" w:rsidP="00EB0714">
      <w:pPr>
        <w:jc w:val="center"/>
        <w:outlineLvl w:val="0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transport, and use oxygen during</w:t>
      </w:r>
    </w:p>
    <w:p w14:paraId="47F8BD29" w14:textId="7E2B49C6" w:rsidR="00EB0714" w:rsidRDefault="00EB0714" w:rsidP="00EB0714">
      <w:pPr>
        <w:jc w:val="center"/>
        <w:outlineLvl w:val="0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vigorous physical activity.</w:t>
      </w:r>
    </w:p>
    <w:p w14:paraId="3B2AF845" w14:textId="7A8339B1" w:rsidR="00EB0714" w:rsidRPr="00EB0714" w:rsidRDefault="00EB0714" w:rsidP="00EB0714">
      <w:pPr>
        <w:jc w:val="center"/>
        <w:outlineLvl w:val="0"/>
        <w:rPr>
          <w:rFonts w:ascii="Arial" w:hAnsi="Arial" w:cs="Arial"/>
          <w:sz w:val="96"/>
          <w:szCs w:val="66"/>
        </w:rPr>
      </w:pPr>
    </w:p>
    <w:p w14:paraId="69715891" w14:textId="77777777" w:rsidR="00EB0714" w:rsidRPr="00497F28" w:rsidRDefault="00EB0714" w:rsidP="00EB0714">
      <w:pPr>
        <w:jc w:val="center"/>
        <w:outlineLvl w:val="0"/>
        <w:rPr>
          <w:rFonts w:ascii="Arial" w:hAnsi="Arial" w:cs="Arial"/>
          <w:b/>
          <w:sz w:val="66"/>
          <w:szCs w:val="66"/>
        </w:rPr>
      </w:pPr>
      <w:r>
        <w:rPr>
          <w:rFonts w:ascii="Arial" w:hAnsi="Arial" w:cs="Arial"/>
          <w:sz w:val="66"/>
          <w:szCs w:val="66"/>
        </w:rPr>
        <w:t xml:space="preserve">In order to improve her </w:t>
      </w:r>
      <w:r w:rsidRPr="00497F28">
        <w:rPr>
          <w:rFonts w:ascii="Arial" w:hAnsi="Arial" w:cs="Arial"/>
          <w:b/>
          <w:sz w:val="66"/>
          <w:szCs w:val="66"/>
        </w:rPr>
        <w:t>aerobic</w:t>
      </w:r>
    </w:p>
    <w:p w14:paraId="6D6D33E3" w14:textId="35F0648D" w:rsidR="00EB0714" w:rsidRPr="00282648" w:rsidRDefault="00EB0714" w:rsidP="00EB0714">
      <w:pPr>
        <w:jc w:val="center"/>
        <w:outlineLvl w:val="0"/>
        <w:rPr>
          <w:rFonts w:ascii="Arial" w:hAnsi="Arial" w:cs="Arial"/>
          <w:sz w:val="66"/>
          <w:szCs w:val="66"/>
        </w:rPr>
      </w:pPr>
      <w:r w:rsidRPr="00497F28">
        <w:rPr>
          <w:rFonts w:ascii="Arial" w:hAnsi="Arial" w:cs="Arial"/>
          <w:b/>
          <w:sz w:val="66"/>
          <w:szCs w:val="66"/>
        </w:rPr>
        <w:t>capacity</w:t>
      </w:r>
      <w:r w:rsidRPr="00282648">
        <w:rPr>
          <w:rFonts w:ascii="Arial" w:hAnsi="Arial" w:cs="Arial"/>
          <w:sz w:val="66"/>
          <w:szCs w:val="66"/>
        </w:rPr>
        <w:t xml:space="preserve">, Fiona decided to train for </w:t>
      </w:r>
      <w:r w:rsidR="006F1440">
        <w:rPr>
          <w:rFonts w:ascii="Arial" w:hAnsi="Arial" w:cs="Arial"/>
          <w:sz w:val="66"/>
          <w:szCs w:val="66"/>
        </w:rPr>
        <w:t>a</w:t>
      </w:r>
      <w:r w:rsidR="006F1440" w:rsidRPr="00282648">
        <w:rPr>
          <w:rFonts w:ascii="Arial" w:hAnsi="Arial" w:cs="Arial"/>
          <w:sz w:val="66"/>
          <w:szCs w:val="66"/>
        </w:rPr>
        <w:t xml:space="preserve"> </w:t>
      </w:r>
      <w:r w:rsidRPr="00282648">
        <w:rPr>
          <w:rFonts w:ascii="Arial" w:hAnsi="Arial" w:cs="Arial"/>
          <w:sz w:val="66"/>
          <w:szCs w:val="66"/>
        </w:rPr>
        <w:t>community 5K race.</w:t>
      </w:r>
    </w:p>
    <w:p w14:paraId="116C77AA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09377354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Benefit</w:t>
      </w:r>
    </w:p>
    <w:p w14:paraId="2F500454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2BC2E7CE" w14:textId="17493836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6EFE1B4C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6F4382C7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An advantage gained from something.</w:t>
      </w:r>
    </w:p>
    <w:p w14:paraId="0BFD0E4C" w14:textId="256A2ED8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7593CE3C" w14:textId="425BD5B9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5822F2D9" w14:textId="77777777" w:rsidR="00EB0714" w:rsidRPr="00282648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61A32C9" w14:textId="77777777" w:rsidR="00EB0714" w:rsidRPr="00282648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 xml:space="preserve">Having fun with your friends is one </w:t>
      </w:r>
      <w:r w:rsidRPr="00497F28">
        <w:rPr>
          <w:rFonts w:ascii="Arial" w:hAnsi="Arial" w:cs="Arial"/>
          <w:b/>
          <w:sz w:val="66"/>
          <w:szCs w:val="66"/>
        </w:rPr>
        <w:t>benefit</w:t>
      </w:r>
      <w:r w:rsidRPr="00282648">
        <w:rPr>
          <w:rFonts w:ascii="Arial" w:hAnsi="Arial" w:cs="Arial"/>
          <w:sz w:val="66"/>
          <w:szCs w:val="66"/>
        </w:rPr>
        <w:t xml:space="preserve"> of being active with a group.</w:t>
      </w:r>
    </w:p>
    <w:p w14:paraId="361AECD6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13B31C71" w14:textId="5EA45C9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10"/>
          <w:szCs w:val="110"/>
        </w:rPr>
      </w:pPr>
      <w:r w:rsidRPr="00282648">
        <w:rPr>
          <w:rFonts w:ascii="Arial Black" w:hAnsi="Arial Black" w:cs="Arial"/>
          <w:caps/>
          <w:sz w:val="110"/>
          <w:szCs w:val="110"/>
        </w:rPr>
        <w:lastRenderedPageBreak/>
        <w:t>Body Composition</w:t>
      </w:r>
    </w:p>
    <w:p w14:paraId="5956E7B4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7603B742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079A5B23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Measurement of the percentage of fat, muscle, water, and bone found in the human body.</w:t>
      </w:r>
    </w:p>
    <w:p w14:paraId="47A70071" w14:textId="77777777" w:rsidR="00EB0714" w:rsidRPr="00EB0714" w:rsidRDefault="00EB0714" w:rsidP="00EB0714">
      <w:pPr>
        <w:jc w:val="center"/>
        <w:rPr>
          <w:rFonts w:ascii="Arial" w:hAnsi="Arial" w:cs="Arial"/>
          <w:sz w:val="96"/>
          <w:szCs w:val="66"/>
        </w:rPr>
      </w:pPr>
    </w:p>
    <w:p w14:paraId="6CC8C7C3" w14:textId="77777777" w:rsidR="00EB0714" w:rsidRPr="00282648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 xml:space="preserve">Max attempted to improve his </w:t>
      </w:r>
      <w:r w:rsidRPr="00497F28">
        <w:rPr>
          <w:rFonts w:ascii="Arial" w:hAnsi="Arial" w:cs="Arial"/>
          <w:b/>
          <w:sz w:val="66"/>
          <w:szCs w:val="66"/>
        </w:rPr>
        <w:t>body composition</w:t>
      </w:r>
      <w:r w:rsidRPr="00282648">
        <w:rPr>
          <w:rFonts w:ascii="Arial" w:hAnsi="Arial" w:cs="Arial"/>
          <w:sz w:val="66"/>
          <w:szCs w:val="66"/>
        </w:rPr>
        <w:t xml:space="preserve"> by exercising regularly and eating well.</w:t>
      </w:r>
    </w:p>
    <w:p w14:paraId="6DA48670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5BC6679A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Cooperation</w:t>
      </w:r>
    </w:p>
    <w:p w14:paraId="658174F5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3270B811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29522E95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The process of working together for a common goal or outcome.</w:t>
      </w:r>
    </w:p>
    <w:p w14:paraId="50D1CBC4" w14:textId="6280EA9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6B4859D" w14:textId="77777777" w:rsidR="00EB0714" w:rsidRPr="00EB0714" w:rsidRDefault="00EB0714" w:rsidP="00EB0714">
      <w:pPr>
        <w:jc w:val="center"/>
        <w:rPr>
          <w:rFonts w:ascii="Arial" w:hAnsi="Arial" w:cs="Arial"/>
          <w:sz w:val="96"/>
          <w:szCs w:val="66"/>
        </w:rPr>
      </w:pPr>
    </w:p>
    <w:p w14:paraId="1B82FC8A" w14:textId="77777777" w:rsidR="00EB0714" w:rsidRPr="00EB0714" w:rsidRDefault="00EB0714" w:rsidP="00EB0714">
      <w:pPr>
        <w:jc w:val="center"/>
        <w:rPr>
          <w:rFonts w:ascii="Arial" w:hAnsi="Arial" w:cs="Arial"/>
          <w:sz w:val="48"/>
          <w:szCs w:val="48"/>
        </w:rPr>
      </w:pPr>
      <w:r w:rsidRPr="00EB0714">
        <w:rPr>
          <w:rFonts w:ascii="Arial" w:hAnsi="Arial" w:cs="Arial"/>
          <w:sz w:val="48"/>
          <w:szCs w:val="48"/>
        </w:rPr>
        <w:t xml:space="preserve">Keeping our physical education equipment in good condition takes </w:t>
      </w:r>
      <w:r w:rsidRPr="00497F28">
        <w:rPr>
          <w:rFonts w:ascii="Arial" w:hAnsi="Arial" w:cs="Arial"/>
          <w:b/>
          <w:sz w:val="48"/>
          <w:szCs w:val="48"/>
        </w:rPr>
        <w:t>cooperation</w:t>
      </w:r>
      <w:r w:rsidRPr="00EB0714">
        <w:rPr>
          <w:rFonts w:ascii="Arial" w:hAnsi="Arial" w:cs="Arial"/>
          <w:sz w:val="48"/>
          <w:szCs w:val="48"/>
        </w:rPr>
        <w:t xml:space="preserve">. We all have to work together to use things the way they were meant to be used and to put them back where they belong when </w:t>
      </w:r>
      <w:r w:rsidRPr="006F1440">
        <w:rPr>
          <w:rFonts w:ascii="Arial" w:hAnsi="Arial" w:cs="Arial"/>
          <w:noProof/>
          <w:sz w:val="48"/>
          <w:szCs w:val="48"/>
        </w:rPr>
        <w:t>class</w:t>
      </w:r>
      <w:r w:rsidRPr="00EB0714">
        <w:rPr>
          <w:rFonts w:ascii="Arial" w:hAnsi="Arial" w:cs="Arial"/>
          <w:sz w:val="48"/>
          <w:szCs w:val="48"/>
        </w:rPr>
        <w:t xml:space="preserve"> is over.</w:t>
      </w:r>
    </w:p>
    <w:p w14:paraId="0B1F07E9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407F3DF3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00"/>
          <w:szCs w:val="100"/>
        </w:rPr>
      </w:pPr>
      <w:r w:rsidRPr="00282648">
        <w:rPr>
          <w:rFonts w:ascii="Arial Black" w:hAnsi="Arial Black" w:cs="Arial"/>
          <w:caps/>
          <w:sz w:val="100"/>
          <w:szCs w:val="100"/>
        </w:rPr>
        <w:lastRenderedPageBreak/>
        <w:t>Dynamic Stretching</w:t>
      </w:r>
    </w:p>
    <w:p w14:paraId="6C7877FB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649FB6D1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5E3559A6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An exercise or fitness routine in which movement, momentum, and active muscular effort are used to stretch muscles. End positions are not held.</w:t>
      </w:r>
    </w:p>
    <w:p w14:paraId="3FBD1A75" w14:textId="77777777" w:rsidR="00EB0714" w:rsidRPr="00282648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54ACDC96" w14:textId="32913F97" w:rsidR="00EB0714" w:rsidRPr="00EB0714" w:rsidRDefault="00EB0714" w:rsidP="00EB0714">
      <w:pPr>
        <w:jc w:val="center"/>
        <w:rPr>
          <w:rFonts w:ascii="Arial" w:hAnsi="Arial" w:cs="Arial"/>
          <w:sz w:val="56"/>
          <w:szCs w:val="56"/>
        </w:rPr>
      </w:pPr>
      <w:r w:rsidRPr="00EB0714">
        <w:rPr>
          <w:rFonts w:ascii="Arial" w:hAnsi="Arial" w:cs="Arial"/>
          <w:sz w:val="56"/>
          <w:szCs w:val="56"/>
        </w:rPr>
        <w:t xml:space="preserve">Before playing in the game, the team </w:t>
      </w:r>
      <w:r w:rsidR="006F1440">
        <w:rPr>
          <w:rFonts w:ascii="Arial" w:hAnsi="Arial" w:cs="Arial"/>
          <w:sz w:val="56"/>
          <w:szCs w:val="56"/>
        </w:rPr>
        <w:t>performed some</w:t>
      </w:r>
      <w:r w:rsidRPr="00EB0714">
        <w:rPr>
          <w:rFonts w:ascii="Arial" w:hAnsi="Arial" w:cs="Arial"/>
          <w:sz w:val="56"/>
          <w:szCs w:val="56"/>
        </w:rPr>
        <w:t xml:space="preserve"> </w:t>
      </w:r>
      <w:r w:rsidRPr="00497F28">
        <w:rPr>
          <w:rFonts w:ascii="Arial" w:hAnsi="Arial" w:cs="Arial"/>
          <w:b/>
          <w:sz w:val="56"/>
          <w:szCs w:val="56"/>
        </w:rPr>
        <w:t>dynamic stretching</w:t>
      </w:r>
      <w:r w:rsidRPr="00EB0714">
        <w:rPr>
          <w:rFonts w:ascii="Arial" w:hAnsi="Arial" w:cs="Arial"/>
          <w:sz w:val="56"/>
          <w:szCs w:val="56"/>
        </w:rPr>
        <w:t xml:space="preserve"> to warm up all their muscles in order to prevent injury.</w:t>
      </w:r>
    </w:p>
    <w:p w14:paraId="0697376B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00"/>
          <w:szCs w:val="100"/>
        </w:rPr>
      </w:pPr>
      <w:r w:rsidRPr="00282648">
        <w:rPr>
          <w:rFonts w:ascii="Arial Black" w:hAnsi="Arial Black" w:cs="Arial"/>
          <w:caps/>
          <w:sz w:val="100"/>
          <w:szCs w:val="100"/>
        </w:rPr>
        <w:lastRenderedPageBreak/>
        <w:t>Endurance Training</w:t>
      </w:r>
    </w:p>
    <w:p w14:paraId="7235BDF0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12C497A0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6BDDD6ED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An exercise routine or plan</w:t>
      </w:r>
    </w:p>
    <w:p w14:paraId="181A9C34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designed to build stamina</w:t>
      </w:r>
    </w:p>
    <w:p w14:paraId="1AF99D49" w14:textId="588597BA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(muscular, aerobic, or mental).</w:t>
      </w:r>
    </w:p>
    <w:p w14:paraId="7513A9EC" w14:textId="4FE7445E" w:rsidR="00EB0714" w:rsidRDefault="00EB0714" w:rsidP="00EB0714">
      <w:pPr>
        <w:jc w:val="center"/>
        <w:rPr>
          <w:rFonts w:ascii="Arial" w:hAnsi="Arial" w:cs="Arial"/>
          <w:sz w:val="56"/>
          <w:szCs w:val="66"/>
        </w:rPr>
      </w:pPr>
    </w:p>
    <w:p w14:paraId="76369CF1" w14:textId="77777777" w:rsidR="00EB0714" w:rsidRPr="00EB0714" w:rsidRDefault="00EB0714" w:rsidP="00EB0714">
      <w:pPr>
        <w:jc w:val="center"/>
        <w:rPr>
          <w:rFonts w:ascii="Arial" w:hAnsi="Arial" w:cs="Arial"/>
          <w:sz w:val="56"/>
          <w:szCs w:val="66"/>
        </w:rPr>
      </w:pPr>
    </w:p>
    <w:p w14:paraId="0E6AA99D" w14:textId="77777777" w:rsidR="00EB0714" w:rsidRPr="00282648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 xml:space="preserve">The </w:t>
      </w:r>
      <w:r w:rsidRPr="00497F28">
        <w:rPr>
          <w:rFonts w:ascii="Arial" w:hAnsi="Arial" w:cs="Arial"/>
          <w:b/>
          <w:sz w:val="66"/>
          <w:szCs w:val="66"/>
        </w:rPr>
        <w:t>endurance training</w:t>
      </w:r>
      <w:r w:rsidRPr="00282648">
        <w:rPr>
          <w:rFonts w:ascii="Arial" w:hAnsi="Arial" w:cs="Arial"/>
          <w:sz w:val="66"/>
          <w:szCs w:val="66"/>
        </w:rPr>
        <w:t xml:space="preserve"> required to prepare Chloe for a half-marathon was challenging and rewarding.</w:t>
      </w:r>
    </w:p>
    <w:p w14:paraId="2CF9AEA6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01ADDC24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Exercise Form</w:t>
      </w:r>
    </w:p>
    <w:p w14:paraId="05E30FA6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72DBFA1E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7C17452D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A specific way of performing a physical activity or movement to promote safety, enhance benefits, and avoid injury.</w:t>
      </w:r>
    </w:p>
    <w:p w14:paraId="23C5BCD2" w14:textId="77777777" w:rsidR="00EB0714" w:rsidRPr="00EB0714" w:rsidRDefault="00EB0714" w:rsidP="00EB0714">
      <w:pPr>
        <w:jc w:val="center"/>
        <w:rPr>
          <w:rFonts w:ascii="Arial" w:hAnsi="Arial" w:cs="Arial"/>
          <w:sz w:val="72"/>
          <w:szCs w:val="66"/>
        </w:rPr>
      </w:pPr>
    </w:p>
    <w:p w14:paraId="65FBE690" w14:textId="77777777" w:rsidR="00EB0714" w:rsidRPr="00497F28" w:rsidRDefault="00EB0714" w:rsidP="00EB0714">
      <w:pPr>
        <w:jc w:val="center"/>
        <w:rPr>
          <w:rFonts w:ascii="Arial" w:hAnsi="Arial" w:cs="Arial"/>
          <w:b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The e</w:t>
      </w:r>
      <w:r>
        <w:rPr>
          <w:rFonts w:ascii="Arial" w:hAnsi="Arial" w:cs="Arial"/>
          <w:sz w:val="66"/>
          <w:szCs w:val="66"/>
        </w:rPr>
        <w:t xml:space="preserve">ntire class focused on </w:t>
      </w:r>
      <w:r w:rsidRPr="00497F28">
        <w:rPr>
          <w:rFonts w:ascii="Arial" w:hAnsi="Arial" w:cs="Arial"/>
          <w:b/>
          <w:sz w:val="66"/>
          <w:szCs w:val="66"/>
        </w:rPr>
        <w:t>exercise</w:t>
      </w:r>
    </w:p>
    <w:p w14:paraId="149DFD8B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497F28">
        <w:rPr>
          <w:rFonts w:ascii="Arial" w:hAnsi="Arial" w:cs="Arial"/>
          <w:b/>
          <w:sz w:val="66"/>
          <w:szCs w:val="66"/>
        </w:rPr>
        <w:t>form</w:t>
      </w:r>
      <w:r w:rsidRPr="00282648">
        <w:rPr>
          <w:rFonts w:ascii="Arial" w:hAnsi="Arial" w:cs="Arial"/>
          <w:sz w:val="66"/>
          <w:szCs w:val="66"/>
        </w:rPr>
        <w:t xml:space="preserve"> </w:t>
      </w:r>
      <w:r>
        <w:rPr>
          <w:rFonts w:ascii="Arial" w:hAnsi="Arial" w:cs="Arial"/>
          <w:sz w:val="66"/>
          <w:szCs w:val="66"/>
        </w:rPr>
        <w:t>as they learned the safe way to</w:t>
      </w:r>
    </w:p>
    <w:p w14:paraId="73E9864C" w14:textId="5CC53563" w:rsidR="00EB0714" w:rsidRPr="00282648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82648">
        <w:rPr>
          <w:rFonts w:ascii="Arial" w:hAnsi="Arial" w:cs="Arial"/>
          <w:sz w:val="66"/>
          <w:szCs w:val="66"/>
        </w:rPr>
        <w:t>build strength.</w:t>
      </w:r>
    </w:p>
    <w:p w14:paraId="60D212C9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7627888D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Fitness</w:t>
      </w:r>
    </w:p>
    <w:p w14:paraId="65AE79C3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71822772" w14:textId="77777777" w:rsidR="00EB0714" w:rsidRPr="00EB0714" w:rsidRDefault="00EB0714" w:rsidP="00EB0714">
      <w:pPr>
        <w:jc w:val="center"/>
        <w:rPr>
          <w:rFonts w:ascii="Arial" w:hAnsi="Arial" w:cs="Arial"/>
          <w:sz w:val="16"/>
          <w:szCs w:val="44"/>
        </w:rPr>
      </w:pPr>
    </w:p>
    <w:p w14:paraId="2930390D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degree to which the total organism is able to meet the physical, intellectual, and emotional demands for everyday living, as well as cope with emergencies.</w:t>
      </w:r>
    </w:p>
    <w:p w14:paraId="3A096C48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38B7CD9C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Lo</w:t>
      </w:r>
      <w:r>
        <w:rPr>
          <w:rFonts w:ascii="Arial" w:hAnsi="Arial" w:cs="Arial"/>
          <w:sz w:val="66"/>
          <w:szCs w:val="66"/>
        </w:rPr>
        <w:t>ren learned that developing her</w:t>
      </w:r>
    </w:p>
    <w:p w14:paraId="168BE7B7" w14:textId="0941524F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497F28">
        <w:rPr>
          <w:rFonts w:ascii="Arial" w:hAnsi="Arial" w:cs="Arial"/>
          <w:b/>
          <w:sz w:val="66"/>
          <w:szCs w:val="66"/>
        </w:rPr>
        <w:t>fitness</w:t>
      </w:r>
      <w:r w:rsidRPr="00290BDB">
        <w:rPr>
          <w:rFonts w:ascii="Arial" w:hAnsi="Arial" w:cs="Arial"/>
          <w:sz w:val="66"/>
          <w:szCs w:val="66"/>
        </w:rPr>
        <w:t xml:space="preserve"> really helped </w:t>
      </w:r>
      <w:r w:rsidR="006F1440">
        <w:rPr>
          <w:rFonts w:ascii="Arial" w:hAnsi="Arial" w:cs="Arial"/>
          <w:sz w:val="66"/>
          <w:szCs w:val="66"/>
        </w:rPr>
        <w:t xml:space="preserve">to </w:t>
      </w:r>
      <w:r w:rsidRPr="00290BDB">
        <w:rPr>
          <w:rFonts w:ascii="Arial" w:hAnsi="Arial" w:cs="Arial"/>
          <w:sz w:val="66"/>
          <w:szCs w:val="66"/>
        </w:rPr>
        <w:t>improve the way her body and mind felt.</w:t>
      </w:r>
    </w:p>
    <w:p w14:paraId="10451DFE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469C49D4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Flexibility</w:t>
      </w:r>
    </w:p>
    <w:p w14:paraId="74C91876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61BC6DE3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14D08398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ability to bend and move the joints through the full range of motion.</w:t>
      </w:r>
    </w:p>
    <w:p w14:paraId="1E5527CD" w14:textId="7E5799E2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1B7667F" w14:textId="77777777" w:rsidR="00EB0714" w:rsidRPr="00EB0714" w:rsidRDefault="00EB0714" w:rsidP="00EB0714">
      <w:pPr>
        <w:jc w:val="center"/>
        <w:rPr>
          <w:rFonts w:ascii="Arial" w:hAnsi="Arial" w:cs="Arial"/>
          <w:sz w:val="72"/>
          <w:szCs w:val="66"/>
        </w:rPr>
      </w:pPr>
    </w:p>
    <w:p w14:paraId="4D434F73" w14:textId="77777777" w:rsidR="00EB0714" w:rsidRDefault="00EB0714" w:rsidP="00EB0714">
      <w:pPr>
        <w:jc w:val="center"/>
        <w:rPr>
          <w:rFonts w:ascii="Arial" w:hAnsi="Arial" w:cs="Arial"/>
          <w:sz w:val="56"/>
          <w:szCs w:val="56"/>
        </w:rPr>
      </w:pPr>
      <w:r w:rsidRPr="00EB0714">
        <w:rPr>
          <w:rFonts w:ascii="Arial" w:hAnsi="Arial" w:cs="Arial"/>
          <w:sz w:val="56"/>
          <w:szCs w:val="56"/>
        </w:rPr>
        <w:t xml:space="preserve">Zoe’s </w:t>
      </w:r>
      <w:r w:rsidRPr="00497F28">
        <w:rPr>
          <w:rFonts w:ascii="Arial" w:hAnsi="Arial" w:cs="Arial"/>
          <w:b/>
          <w:sz w:val="56"/>
          <w:szCs w:val="56"/>
        </w:rPr>
        <w:t>flexibility</w:t>
      </w:r>
      <w:r>
        <w:rPr>
          <w:rFonts w:ascii="Arial" w:hAnsi="Arial" w:cs="Arial"/>
          <w:sz w:val="56"/>
          <w:szCs w:val="56"/>
        </w:rPr>
        <w:t xml:space="preserve"> was the best in the class</w:t>
      </w:r>
    </w:p>
    <w:p w14:paraId="1D51467C" w14:textId="77777777" w:rsidR="00EB0714" w:rsidRDefault="00EB0714" w:rsidP="00EB0714">
      <w:pPr>
        <w:jc w:val="center"/>
        <w:rPr>
          <w:rFonts w:ascii="Arial" w:hAnsi="Arial" w:cs="Arial"/>
          <w:sz w:val="56"/>
          <w:szCs w:val="56"/>
        </w:rPr>
      </w:pPr>
      <w:r w:rsidRPr="00EB0714">
        <w:rPr>
          <w:rFonts w:ascii="Arial" w:hAnsi="Arial" w:cs="Arial"/>
          <w:sz w:val="56"/>
          <w:szCs w:val="56"/>
        </w:rPr>
        <w:t>becaus</w:t>
      </w:r>
      <w:r>
        <w:rPr>
          <w:rFonts w:ascii="Arial" w:hAnsi="Arial" w:cs="Arial"/>
          <w:sz w:val="56"/>
          <w:szCs w:val="56"/>
        </w:rPr>
        <w:t>e she followed her PE teacher’s</w:t>
      </w:r>
    </w:p>
    <w:p w14:paraId="0700B773" w14:textId="4452A840" w:rsidR="00EB0714" w:rsidRDefault="00EB0714" w:rsidP="00EB0714">
      <w:pPr>
        <w:jc w:val="center"/>
        <w:rPr>
          <w:rFonts w:ascii="Arial" w:hAnsi="Arial" w:cs="Arial"/>
          <w:sz w:val="56"/>
          <w:szCs w:val="56"/>
        </w:rPr>
      </w:pPr>
      <w:r w:rsidRPr="00EB0714">
        <w:rPr>
          <w:rFonts w:ascii="Arial" w:hAnsi="Arial" w:cs="Arial"/>
          <w:sz w:val="56"/>
          <w:szCs w:val="56"/>
        </w:rPr>
        <w:t>advice to</w:t>
      </w:r>
      <w:r>
        <w:rPr>
          <w:rFonts w:ascii="Arial" w:hAnsi="Arial" w:cs="Arial"/>
          <w:sz w:val="56"/>
          <w:szCs w:val="56"/>
        </w:rPr>
        <w:t xml:space="preserve"> properly warm</w:t>
      </w:r>
      <w:r w:rsidR="006F1440">
        <w:rPr>
          <w:rFonts w:ascii="Arial" w:hAnsi="Arial" w:cs="Arial"/>
          <w:sz w:val="56"/>
          <w:szCs w:val="56"/>
        </w:rPr>
        <w:t xml:space="preserve"> </w:t>
      </w:r>
      <w:r>
        <w:rPr>
          <w:rFonts w:ascii="Arial" w:hAnsi="Arial" w:cs="Arial"/>
          <w:sz w:val="56"/>
          <w:szCs w:val="56"/>
        </w:rPr>
        <w:t>up and cool</w:t>
      </w:r>
      <w:r w:rsidR="006F1440">
        <w:rPr>
          <w:rFonts w:ascii="Arial" w:hAnsi="Arial" w:cs="Arial"/>
          <w:sz w:val="56"/>
          <w:szCs w:val="56"/>
        </w:rPr>
        <w:t xml:space="preserve"> </w:t>
      </w:r>
      <w:r>
        <w:rPr>
          <w:rFonts w:ascii="Arial" w:hAnsi="Arial" w:cs="Arial"/>
          <w:sz w:val="56"/>
          <w:szCs w:val="56"/>
        </w:rPr>
        <w:t>down</w:t>
      </w:r>
    </w:p>
    <w:p w14:paraId="43E4A52F" w14:textId="073B3F86" w:rsidR="00EB0714" w:rsidRPr="00EB0714" w:rsidRDefault="00EB0714" w:rsidP="00EB0714">
      <w:pPr>
        <w:jc w:val="center"/>
        <w:rPr>
          <w:rFonts w:ascii="Arial" w:hAnsi="Arial" w:cs="Arial"/>
          <w:sz w:val="56"/>
          <w:szCs w:val="56"/>
        </w:rPr>
      </w:pPr>
      <w:r w:rsidRPr="00EB0714">
        <w:rPr>
          <w:rFonts w:ascii="Arial" w:hAnsi="Arial" w:cs="Arial"/>
          <w:sz w:val="56"/>
          <w:szCs w:val="56"/>
        </w:rPr>
        <w:t>when participating in physical activities.</w:t>
      </w:r>
    </w:p>
    <w:p w14:paraId="35A1E161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1E500FE5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80"/>
          <w:szCs w:val="80"/>
        </w:rPr>
      </w:pPr>
      <w:r w:rsidRPr="00282648">
        <w:rPr>
          <w:rFonts w:ascii="Arial Black" w:hAnsi="Arial Black" w:cs="Arial"/>
          <w:caps/>
          <w:sz w:val="80"/>
          <w:szCs w:val="80"/>
        </w:rPr>
        <w:lastRenderedPageBreak/>
        <w:t>Health-Related Fitness</w:t>
      </w:r>
    </w:p>
    <w:p w14:paraId="007E8CE0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11EF2832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1EE5D032" w14:textId="77777777" w:rsidR="00EB0714" w:rsidRPr="00290BDB" w:rsidRDefault="00EB0714" w:rsidP="00EB0714">
      <w:pPr>
        <w:jc w:val="center"/>
        <w:rPr>
          <w:rFonts w:ascii="Arial" w:hAnsi="Arial" w:cs="Arial"/>
          <w:sz w:val="56"/>
          <w:szCs w:val="66"/>
        </w:rPr>
      </w:pPr>
      <w:r w:rsidRPr="00290BDB">
        <w:rPr>
          <w:rFonts w:ascii="Arial" w:hAnsi="Arial" w:cs="Arial"/>
          <w:sz w:val="56"/>
          <w:szCs w:val="66"/>
        </w:rPr>
        <w:t>A group of 5 physical characteristics that contribute to a person’s overall well-being. The 5 components of Health-Related Fitness include Cardiovascular Endurance, Muscular Strength, Muscular Endurance, Flexibility, and Body Composition.</w:t>
      </w:r>
    </w:p>
    <w:p w14:paraId="7170DED2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12211FE1" w14:textId="77777777" w:rsidR="00EB0714" w:rsidRPr="00EB0714" w:rsidRDefault="00EB0714" w:rsidP="00EB0714">
      <w:pPr>
        <w:jc w:val="center"/>
        <w:rPr>
          <w:rFonts w:ascii="Arial" w:hAnsi="Arial" w:cs="Arial"/>
          <w:sz w:val="56"/>
          <w:szCs w:val="66"/>
        </w:rPr>
      </w:pPr>
      <w:r w:rsidRPr="00EB0714">
        <w:rPr>
          <w:rFonts w:ascii="Arial" w:hAnsi="Arial" w:cs="Arial"/>
          <w:sz w:val="56"/>
          <w:szCs w:val="66"/>
        </w:rPr>
        <w:t xml:space="preserve">Finding a variety of physical activities that you like is a good way to improve and maintain all five components of </w:t>
      </w:r>
      <w:r w:rsidRPr="00497F28">
        <w:rPr>
          <w:rFonts w:ascii="Arial" w:hAnsi="Arial" w:cs="Arial"/>
          <w:b/>
          <w:sz w:val="56"/>
          <w:szCs w:val="66"/>
        </w:rPr>
        <w:t>health-related fitness</w:t>
      </w:r>
      <w:r w:rsidRPr="00EB0714">
        <w:rPr>
          <w:rFonts w:ascii="Arial" w:hAnsi="Arial" w:cs="Arial"/>
          <w:sz w:val="56"/>
          <w:szCs w:val="66"/>
        </w:rPr>
        <w:t>.</w:t>
      </w:r>
    </w:p>
    <w:p w14:paraId="1BD0C718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Healthy Body</w:t>
      </w:r>
    </w:p>
    <w:p w14:paraId="33729AB8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4EA644C2" w14:textId="77777777" w:rsidR="00EB0714" w:rsidRPr="00EB0714" w:rsidRDefault="00EB0714" w:rsidP="00EB0714">
      <w:pPr>
        <w:jc w:val="center"/>
        <w:rPr>
          <w:rFonts w:ascii="Arial" w:hAnsi="Arial" w:cs="Arial"/>
          <w:sz w:val="36"/>
          <w:szCs w:val="44"/>
        </w:rPr>
      </w:pPr>
    </w:p>
    <w:p w14:paraId="5BA89DFE" w14:textId="4B248AEE" w:rsidR="00EB0714" w:rsidRPr="00EB0714" w:rsidRDefault="00EB0714" w:rsidP="00EB0714">
      <w:pPr>
        <w:jc w:val="center"/>
        <w:rPr>
          <w:rFonts w:ascii="Arial" w:hAnsi="Arial" w:cs="Arial"/>
          <w:sz w:val="60"/>
          <w:szCs w:val="60"/>
        </w:rPr>
      </w:pPr>
      <w:r w:rsidRPr="00EB0714">
        <w:rPr>
          <w:rFonts w:ascii="Arial" w:hAnsi="Arial" w:cs="Arial"/>
          <w:sz w:val="60"/>
          <w:szCs w:val="60"/>
        </w:rPr>
        <w:t>A body that is in a state of physical well-being</w:t>
      </w:r>
      <w:r w:rsidR="006F1440">
        <w:rPr>
          <w:rFonts w:ascii="Arial" w:hAnsi="Arial" w:cs="Arial"/>
          <w:sz w:val="60"/>
          <w:szCs w:val="60"/>
        </w:rPr>
        <w:t>, has a</w:t>
      </w:r>
      <w:r w:rsidRPr="00EB0714">
        <w:rPr>
          <w:rFonts w:ascii="Arial" w:hAnsi="Arial" w:cs="Arial"/>
          <w:sz w:val="60"/>
          <w:szCs w:val="60"/>
        </w:rPr>
        <w:t xml:space="preserve"> balanced body composition</w:t>
      </w:r>
      <w:r w:rsidR="006F1440">
        <w:rPr>
          <w:rFonts w:ascii="Arial" w:hAnsi="Arial" w:cs="Arial"/>
          <w:sz w:val="60"/>
          <w:szCs w:val="60"/>
        </w:rPr>
        <w:t xml:space="preserve"> and</w:t>
      </w:r>
      <w:r w:rsidRPr="00EB0714">
        <w:rPr>
          <w:rFonts w:ascii="Arial" w:hAnsi="Arial" w:cs="Arial"/>
          <w:sz w:val="60"/>
          <w:szCs w:val="60"/>
        </w:rPr>
        <w:t xml:space="preserve"> proper hydration, and is rested and prepared for the requirements of daily living.</w:t>
      </w:r>
    </w:p>
    <w:p w14:paraId="6EC1F91B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227E66DD" w14:textId="53F2B104" w:rsidR="00EB0714" w:rsidRPr="00290BDB" w:rsidRDefault="00EB0714" w:rsidP="00EB0714">
      <w:pPr>
        <w:jc w:val="center"/>
        <w:rPr>
          <w:rFonts w:ascii="Arial" w:hAnsi="Arial" w:cs="Arial"/>
          <w:sz w:val="56"/>
          <w:szCs w:val="66"/>
        </w:rPr>
      </w:pPr>
      <w:r w:rsidRPr="00290BDB">
        <w:rPr>
          <w:rFonts w:ascii="Arial" w:hAnsi="Arial" w:cs="Arial"/>
          <w:sz w:val="56"/>
          <w:szCs w:val="66"/>
        </w:rPr>
        <w:t xml:space="preserve">Body appreciation week was a perfect time for Mrs. Jackson to emphasize the importance of sleep, nutrition, and exercise </w:t>
      </w:r>
      <w:r w:rsidR="006F1440">
        <w:rPr>
          <w:rFonts w:ascii="Arial" w:hAnsi="Arial" w:cs="Arial"/>
          <w:sz w:val="56"/>
          <w:szCs w:val="66"/>
        </w:rPr>
        <w:t>in order to maintain</w:t>
      </w:r>
      <w:r w:rsidR="006F1440" w:rsidRPr="00290BDB">
        <w:rPr>
          <w:rFonts w:ascii="Arial" w:hAnsi="Arial" w:cs="Arial"/>
          <w:sz w:val="56"/>
          <w:szCs w:val="66"/>
        </w:rPr>
        <w:t xml:space="preserve"> </w:t>
      </w:r>
      <w:r w:rsidRPr="00290BDB">
        <w:rPr>
          <w:rFonts w:ascii="Arial" w:hAnsi="Arial" w:cs="Arial"/>
          <w:sz w:val="56"/>
          <w:szCs w:val="66"/>
        </w:rPr>
        <w:t xml:space="preserve">a </w:t>
      </w:r>
      <w:r w:rsidRPr="00497F28">
        <w:rPr>
          <w:rFonts w:ascii="Arial" w:hAnsi="Arial" w:cs="Arial"/>
          <w:b/>
          <w:sz w:val="56"/>
          <w:szCs w:val="66"/>
        </w:rPr>
        <w:t>healthy body</w:t>
      </w:r>
      <w:r w:rsidRPr="00290BDB">
        <w:rPr>
          <w:rFonts w:ascii="Arial" w:hAnsi="Arial" w:cs="Arial"/>
          <w:sz w:val="56"/>
          <w:szCs w:val="66"/>
        </w:rPr>
        <w:t>.</w:t>
      </w:r>
    </w:p>
    <w:p w14:paraId="663CEF0B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4AAB7321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Leadership</w:t>
      </w:r>
    </w:p>
    <w:p w14:paraId="2E6C95AD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16B6DBC7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001A112D" w14:textId="4D95D5E9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The </w:t>
      </w:r>
      <w:r w:rsidR="006F1440">
        <w:rPr>
          <w:rFonts w:ascii="Arial" w:hAnsi="Arial" w:cs="Arial"/>
          <w:sz w:val="66"/>
          <w:szCs w:val="66"/>
        </w:rPr>
        <w:t>effective use of people skills to</w:t>
      </w:r>
      <w:r w:rsidRPr="00290BDB">
        <w:rPr>
          <w:rFonts w:ascii="Arial" w:hAnsi="Arial" w:cs="Arial"/>
          <w:sz w:val="66"/>
          <w:szCs w:val="66"/>
        </w:rPr>
        <w:t xml:space="preserve"> organiz</w:t>
      </w:r>
      <w:r w:rsidR="006F1440">
        <w:rPr>
          <w:rFonts w:ascii="Arial" w:hAnsi="Arial" w:cs="Arial"/>
          <w:sz w:val="66"/>
          <w:szCs w:val="66"/>
        </w:rPr>
        <w:t>e</w:t>
      </w:r>
      <w:r w:rsidRPr="00290BDB">
        <w:rPr>
          <w:rFonts w:ascii="Arial" w:hAnsi="Arial" w:cs="Arial"/>
          <w:sz w:val="66"/>
          <w:szCs w:val="66"/>
        </w:rPr>
        <w:t xml:space="preserve"> and motivat</w:t>
      </w:r>
      <w:r w:rsidR="006F1440">
        <w:rPr>
          <w:rFonts w:ascii="Arial" w:hAnsi="Arial" w:cs="Arial"/>
          <w:sz w:val="66"/>
          <w:szCs w:val="66"/>
        </w:rPr>
        <w:t>e</w:t>
      </w:r>
      <w:r w:rsidRPr="00290BDB">
        <w:rPr>
          <w:rFonts w:ascii="Arial" w:hAnsi="Arial" w:cs="Arial"/>
          <w:sz w:val="66"/>
          <w:szCs w:val="66"/>
        </w:rPr>
        <w:t xml:space="preserve"> </w:t>
      </w:r>
      <w:r w:rsidR="006F1440">
        <w:rPr>
          <w:rFonts w:ascii="Arial" w:hAnsi="Arial" w:cs="Arial"/>
          <w:sz w:val="66"/>
          <w:szCs w:val="66"/>
        </w:rPr>
        <w:t>others</w:t>
      </w:r>
      <w:r w:rsidRPr="00290BDB">
        <w:rPr>
          <w:rFonts w:ascii="Arial" w:hAnsi="Arial" w:cs="Arial"/>
          <w:sz w:val="66"/>
          <w:szCs w:val="66"/>
        </w:rPr>
        <w:t xml:space="preserve"> to work cooperatively toward a common goal.</w:t>
      </w:r>
    </w:p>
    <w:p w14:paraId="0311A173" w14:textId="77777777" w:rsidR="00EB0714" w:rsidRPr="00EB0714" w:rsidRDefault="00EB0714" w:rsidP="00EB0714">
      <w:pPr>
        <w:jc w:val="center"/>
        <w:rPr>
          <w:rFonts w:ascii="Arial" w:hAnsi="Arial" w:cs="Arial"/>
          <w:sz w:val="96"/>
          <w:szCs w:val="66"/>
        </w:rPr>
      </w:pPr>
    </w:p>
    <w:p w14:paraId="14C71ADF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La</w:t>
      </w:r>
      <w:r>
        <w:rPr>
          <w:rFonts w:ascii="Arial" w:hAnsi="Arial" w:cs="Arial"/>
          <w:sz w:val="66"/>
          <w:szCs w:val="66"/>
        </w:rPr>
        <w:t xml:space="preserve">ra's </w:t>
      </w:r>
      <w:r w:rsidRPr="00497F28">
        <w:rPr>
          <w:rFonts w:ascii="Arial" w:hAnsi="Arial" w:cs="Arial"/>
          <w:b/>
          <w:sz w:val="66"/>
          <w:szCs w:val="66"/>
        </w:rPr>
        <w:t>leadership</w:t>
      </w:r>
      <w:r>
        <w:rPr>
          <w:rFonts w:ascii="Arial" w:hAnsi="Arial" w:cs="Arial"/>
          <w:sz w:val="66"/>
          <w:szCs w:val="66"/>
        </w:rPr>
        <w:t xml:space="preserve"> helped motivate</w:t>
      </w:r>
    </w:p>
    <w:p w14:paraId="5A4B5F6C" w14:textId="359FAFF1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he</w:t>
      </w:r>
      <w:r>
        <w:rPr>
          <w:rFonts w:ascii="Arial" w:hAnsi="Arial" w:cs="Arial"/>
          <w:sz w:val="66"/>
          <w:szCs w:val="66"/>
        </w:rPr>
        <w:t xml:space="preserve">r team to focus </w:t>
      </w:r>
      <w:r w:rsidR="006F1440">
        <w:rPr>
          <w:rFonts w:ascii="Arial" w:hAnsi="Arial" w:cs="Arial"/>
          <w:noProof/>
          <w:sz w:val="66"/>
          <w:szCs w:val="66"/>
        </w:rPr>
        <w:t>during</w:t>
      </w:r>
      <w:r w:rsidR="006F1440">
        <w:rPr>
          <w:rFonts w:ascii="Arial" w:hAnsi="Arial" w:cs="Arial"/>
          <w:sz w:val="66"/>
          <w:szCs w:val="66"/>
        </w:rPr>
        <w:t xml:space="preserve"> </w:t>
      </w:r>
      <w:r>
        <w:rPr>
          <w:rFonts w:ascii="Arial" w:hAnsi="Arial" w:cs="Arial"/>
          <w:sz w:val="66"/>
          <w:szCs w:val="66"/>
        </w:rPr>
        <w:t>practice and</w:t>
      </w:r>
    </w:p>
    <w:p w14:paraId="566B71CC" w14:textId="4A2D7842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perform well </w:t>
      </w:r>
      <w:r w:rsidR="006F1440">
        <w:rPr>
          <w:rFonts w:ascii="Arial" w:hAnsi="Arial" w:cs="Arial"/>
          <w:sz w:val="66"/>
          <w:szCs w:val="66"/>
        </w:rPr>
        <w:t>during</w:t>
      </w:r>
      <w:r w:rsidR="006F1440" w:rsidRPr="00290BDB">
        <w:rPr>
          <w:rFonts w:ascii="Arial" w:hAnsi="Arial" w:cs="Arial"/>
          <w:sz w:val="66"/>
          <w:szCs w:val="66"/>
        </w:rPr>
        <w:t xml:space="preserve"> </w:t>
      </w:r>
      <w:r w:rsidRPr="006F1440">
        <w:rPr>
          <w:rFonts w:ascii="Arial" w:hAnsi="Arial" w:cs="Arial"/>
          <w:noProof/>
          <w:sz w:val="66"/>
          <w:szCs w:val="66"/>
        </w:rPr>
        <w:t>competition</w:t>
      </w:r>
      <w:r w:rsidRPr="00290BDB">
        <w:rPr>
          <w:rFonts w:ascii="Arial" w:hAnsi="Arial" w:cs="Arial"/>
          <w:sz w:val="66"/>
          <w:szCs w:val="66"/>
        </w:rPr>
        <w:t>.</w:t>
      </w:r>
    </w:p>
    <w:p w14:paraId="72F99016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6B1998F8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Mental Health</w:t>
      </w:r>
    </w:p>
    <w:p w14:paraId="500E6165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52BB50E8" w14:textId="1898A52D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33057B40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385E6F08" w14:textId="77777777" w:rsidR="00497F28" w:rsidRDefault="00497F28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An individual's psychological</w:t>
      </w:r>
    </w:p>
    <w:p w14:paraId="771BBFBA" w14:textId="12614345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bookmarkStart w:id="0" w:name="_GoBack"/>
      <w:bookmarkEnd w:id="0"/>
      <w:r w:rsidRPr="00290BDB">
        <w:rPr>
          <w:rFonts w:ascii="Arial" w:hAnsi="Arial" w:cs="Arial"/>
          <w:sz w:val="66"/>
          <w:szCs w:val="66"/>
        </w:rPr>
        <w:t>and emotional well-being.</w:t>
      </w:r>
    </w:p>
    <w:p w14:paraId="7E972E8A" w14:textId="74562029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271CC3E6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42FD217B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M</w:t>
      </w:r>
      <w:r>
        <w:rPr>
          <w:rFonts w:ascii="Arial" w:hAnsi="Arial" w:cs="Arial"/>
          <w:sz w:val="66"/>
          <w:szCs w:val="66"/>
        </w:rPr>
        <w:t>ichael learned how to focus his</w:t>
      </w:r>
    </w:p>
    <w:p w14:paraId="404AEC7B" w14:textId="61ABA259" w:rsidR="00EB0714" w:rsidRP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breathing to reduce his stress and improve his </w:t>
      </w:r>
      <w:r w:rsidRPr="00497F28">
        <w:rPr>
          <w:rFonts w:ascii="Arial" w:hAnsi="Arial" w:cs="Arial"/>
          <w:b/>
          <w:sz w:val="66"/>
          <w:szCs w:val="66"/>
        </w:rPr>
        <w:t>mental health</w:t>
      </w:r>
      <w:r w:rsidRPr="00290BDB">
        <w:rPr>
          <w:rFonts w:ascii="Arial" w:hAnsi="Arial" w:cs="Arial"/>
          <w:sz w:val="66"/>
          <w:szCs w:val="66"/>
        </w:rPr>
        <w:t>.</w:t>
      </w:r>
    </w:p>
    <w:p w14:paraId="155F10D0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Moderate</w:t>
      </w:r>
    </w:p>
    <w:p w14:paraId="7B14C524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(a</w:t>
      </w:r>
      <w:r w:rsidRPr="00282648">
        <w:rPr>
          <w:rFonts w:ascii="Arial" w:hAnsi="Arial" w:cs="Arial"/>
          <w:sz w:val="44"/>
          <w:szCs w:val="44"/>
        </w:rPr>
        <w:t>djective</w:t>
      </w:r>
      <w:r>
        <w:rPr>
          <w:rFonts w:ascii="Arial" w:hAnsi="Arial" w:cs="Arial"/>
          <w:sz w:val="44"/>
          <w:szCs w:val="44"/>
        </w:rPr>
        <w:t>)</w:t>
      </w:r>
    </w:p>
    <w:p w14:paraId="66DBDE27" w14:textId="10801C88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1DD34BF9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0B23B7D2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Average or medium intensity,</w:t>
      </w:r>
    </w:p>
    <w:p w14:paraId="1BE6638C" w14:textId="70626E05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6F1440">
        <w:rPr>
          <w:rFonts w:ascii="Arial" w:hAnsi="Arial" w:cs="Arial"/>
          <w:noProof/>
          <w:sz w:val="66"/>
          <w:szCs w:val="66"/>
        </w:rPr>
        <w:t>amount</w:t>
      </w:r>
      <w:r w:rsidRPr="00290BDB">
        <w:rPr>
          <w:rFonts w:ascii="Arial" w:hAnsi="Arial" w:cs="Arial"/>
          <w:sz w:val="66"/>
          <w:szCs w:val="66"/>
        </w:rPr>
        <w:t>, or degree.</w:t>
      </w:r>
    </w:p>
    <w:p w14:paraId="7085C27B" w14:textId="744FAC75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2F97F50C" w14:textId="77777777" w:rsidR="00EB0714" w:rsidRPr="00EB0714" w:rsidRDefault="00EB0714" w:rsidP="00EB0714">
      <w:pPr>
        <w:jc w:val="center"/>
        <w:rPr>
          <w:rFonts w:ascii="Arial" w:hAnsi="Arial" w:cs="Arial"/>
          <w:sz w:val="52"/>
          <w:szCs w:val="66"/>
        </w:rPr>
      </w:pPr>
    </w:p>
    <w:p w14:paraId="42CF6507" w14:textId="4D6B4F4C" w:rsidR="00EB0714" w:rsidRP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After her injury, Caitlin began a walking </w:t>
      </w:r>
      <w:proofErr w:type="gramStart"/>
      <w:r w:rsidRPr="00290BDB">
        <w:rPr>
          <w:rFonts w:ascii="Arial" w:hAnsi="Arial" w:cs="Arial"/>
          <w:sz w:val="66"/>
          <w:szCs w:val="66"/>
        </w:rPr>
        <w:t>routine</w:t>
      </w:r>
      <w:proofErr w:type="gramEnd"/>
      <w:r w:rsidRPr="00290BDB">
        <w:rPr>
          <w:rFonts w:ascii="Arial" w:hAnsi="Arial" w:cs="Arial"/>
          <w:sz w:val="66"/>
          <w:szCs w:val="66"/>
        </w:rPr>
        <w:t xml:space="preserve"> </w:t>
      </w:r>
      <w:r w:rsidR="006F1440">
        <w:rPr>
          <w:rFonts w:ascii="Arial" w:hAnsi="Arial" w:cs="Arial"/>
          <w:sz w:val="66"/>
          <w:szCs w:val="66"/>
        </w:rPr>
        <w:t>so she could</w:t>
      </w:r>
      <w:r w:rsidRPr="00290BDB">
        <w:rPr>
          <w:rFonts w:ascii="Arial" w:hAnsi="Arial" w:cs="Arial"/>
          <w:sz w:val="66"/>
          <w:szCs w:val="66"/>
        </w:rPr>
        <w:t xml:space="preserve"> begin her recovery with </w:t>
      </w:r>
      <w:r w:rsidRPr="006F1440">
        <w:rPr>
          <w:rFonts w:ascii="Arial" w:hAnsi="Arial" w:cs="Arial"/>
          <w:noProof/>
          <w:sz w:val="66"/>
          <w:szCs w:val="66"/>
        </w:rPr>
        <w:t>exercise</w:t>
      </w:r>
      <w:r w:rsidRPr="00290BDB">
        <w:rPr>
          <w:rFonts w:ascii="Arial" w:hAnsi="Arial" w:cs="Arial"/>
          <w:sz w:val="66"/>
          <w:szCs w:val="66"/>
        </w:rPr>
        <w:t xml:space="preserve"> of </w:t>
      </w:r>
      <w:r w:rsidRPr="00497F28">
        <w:rPr>
          <w:rFonts w:ascii="Arial" w:hAnsi="Arial" w:cs="Arial"/>
          <w:b/>
          <w:sz w:val="66"/>
          <w:szCs w:val="66"/>
        </w:rPr>
        <w:t>moderate</w:t>
      </w:r>
      <w:r w:rsidRPr="00290BDB">
        <w:rPr>
          <w:rFonts w:ascii="Arial" w:hAnsi="Arial" w:cs="Arial"/>
          <w:sz w:val="66"/>
          <w:szCs w:val="66"/>
        </w:rPr>
        <w:t xml:space="preserve"> intensity.</w:t>
      </w:r>
    </w:p>
    <w:p w14:paraId="2963907E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Muscle</w:t>
      </w:r>
    </w:p>
    <w:p w14:paraId="6BAAE82B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1699B4E2" w14:textId="77777777" w:rsidR="00EB0714" w:rsidRPr="00EB0714" w:rsidRDefault="00EB0714" w:rsidP="00EB0714">
      <w:pPr>
        <w:jc w:val="center"/>
        <w:rPr>
          <w:rFonts w:ascii="Arial" w:hAnsi="Arial" w:cs="Arial"/>
          <w:szCs w:val="44"/>
        </w:rPr>
      </w:pPr>
    </w:p>
    <w:p w14:paraId="21BCEDF0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A band or bundle of fibrous tissue in a body that has the ability to contract and relax, producing movement in or maintaining </w:t>
      </w:r>
      <w:r w:rsidRPr="006F1440">
        <w:rPr>
          <w:rFonts w:ascii="Arial" w:hAnsi="Arial" w:cs="Arial"/>
          <w:noProof/>
          <w:sz w:val="66"/>
          <w:szCs w:val="66"/>
        </w:rPr>
        <w:t>stability</w:t>
      </w:r>
      <w:r w:rsidRPr="00290BDB">
        <w:rPr>
          <w:rFonts w:ascii="Arial" w:hAnsi="Arial" w:cs="Arial"/>
          <w:sz w:val="66"/>
          <w:szCs w:val="66"/>
        </w:rPr>
        <w:t xml:space="preserve"> of parts of the body.</w:t>
      </w:r>
    </w:p>
    <w:p w14:paraId="6800CDA0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1DD713C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The biceps are </w:t>
      </w:r>
      <w:r w:rsidRPr="00497F28">
        <w:rPr>
          <w:rFonts w:ascii="Arial" w:hAnsi="Arial" w:cs="Arial"/>
          <w:b/>
          <w:sz w:val="66"/>
          <w:szCs w:val="66"/>
        </w:rPr>
        <w:t>muscles</w:t>
      </w:r>
      <w:r w:rsidRPr="00290BDB">
        <w:rPr>
          <w:rFonts w:ascii="Arial" w:hAnsi="Arial" w:cs="Arial"/>
          <w:sz w:val="66"/>
          <w:szCs w:val="66"/>
        </w:rPr>
        <w:t xml:space="preserve"> in your arms that help you pull weight toward your body.</w:t>
      </w:r>
    </w:p>
    <w:p w14:paraId="274DB2CF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4147BD93" w14:textId="77777777" w:rsidR="00EB0714" w:rsidRDefault="00EB0714">
      <w:pPr>
        <w:rPr>
          <w:rFonts w:ascii="Arial Black" w:hAnsi="Arial Black" w:cs="Arial"/>
          <w:caps/>
          <w:sz w:val="88"/>
          <w:szCs w:val="88"/>
        </w:rPr>
      </w:pPr>
      <w:r>
        <w:rPr>
          <w:rFonts w:ascii="Arial Black" w:hAnsi="Arial Black" w:cs="Arial"/>
          <w:caps/>
          <w:sz w:val="88"/>
          <w:szCs w:val="88"/>
        </w:rPr>
        <w:br w:type="page"/>
      </w:r>
    </w:p>
    <w:p w14:paraId="6AD188E3" w14:textId="0D423DC1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88"/>
          <w:szCs w:val="88"/>
        </w:rPr>
      </w:pPr>
      <w:r w:rsidRPr="00282648">
        <w:rPr>
          <w:rFonts w:ascii="Arial Black" w:hAnsi="Arial Black" w:cs="Arial"/>
          <w:caps/>
          <w:sz w:val="88"/>
          <w:szCs w:val="88"/>
        </w:rPr>
        <w:lastRenderedPageBreak/>
        <w:t>Muscular Endurance</w:t>
      </w:r>
    </w:p>
    <w:p w14:paraId="037D6D92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7DE12C50" w14:textId="78408D89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5F82B881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426DF4B2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ability of a muscle to continue to perform without fatigue.</w:t>
      </w:r>
    </w:p>
    <w:p w14:paraId="0F511F6B" w14:textId="34ED10E5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5ADE77A" w14:textId="77777777" w:rsidR="00EB0714" w:rsidRPr="00EB0714" w:rsidRDefault="00EB0714" w:rsidP="00EB0714">
      <w:pPr>
        <w:jc w:val="center"/>
        <w:rPr>
          <w:rFonts w:ascii="Arial" w:hAnsi="Arial" w:cs="Arial"/>
          <w:sz w:val="72"/>
          <w:szCs w:val="66"/>
        </w:rPr>
      </w:pPr>
    </w:p>
    <w:p w14:paraId="2662E4EC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C</w:t>
      </w:r>
      <w:r>
        <w:rPr>
          <w:rFonts w:ascii="Arial" w:hAnsi="Arial" w:cs="Arial"/>
          <w:sz w:val="66"/>
          <w:szCs w:val="66"/>
        </w:rPr>
        <w:t>ole demonstrated his impressive</w:t>
      </w:r>
    </w:p>
    <w:p w14:paraId="33561B39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497F28">
        <w:rPr>
          <w:rFonts w:ascii="Arial" w:hAnsi="Arial" w:cs="Arial"/>
          <w:b/>
          <w:sz w:val="66"/>
          <w:szCs w:val="66"/>
        </w:rPr>
        <w:t>muscular endurance</w:t>
      </w:r>
      <w:r>
        <w:rPr>
          <w:rFonts w:ascii="Arial" w:hAnsi="Arial" w:cs="Arial"/>
          <w:sz w:val="66"/>
          <w:szCs w:val="66"/>
        </w:rPr>
        <w:t xml:space="preserve"> by performing</w:t>
      </w:r>
    </w:p>
    <w:p w14:paraId="382C7A1C" w14:textId="065D4A13" w:rsidR="00EB0714" w:rsidRP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75 curl-ups during his fitness test.</w:t>
      </w:r>
    </w:p>
    <w:p w14:paraId="1D556668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10"/>
          <w:szCs w:val="110"/>
        </w:rPr>
      </w:pPr>
      <w:r w:rsidRPr="00282648">
        <w:rPr>
          <w:rFonts w:ascii="Arial Black" w:hAnsi="Arial Black" w:cs="Arial"/>
          <w:caps/>
          <w:sz w:val="110"/>
          <w:szCs w:val="110"/>
        </w:rPr>
        <w:lastRenderedPageBreak/>
        <w:t>Muscular Fitness</w:t>
      </w:r>
    </w:p>
    <w:p w14:paraId="70465C46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564EE7FC" w14:textId="43EF60AB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515C4893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2C268072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combined status of muscular strength and muscular endurance.</w:t>
      </w:r>
    </w:p>
    <w:p w14:paraId="5C1A5D58" w14:textId="5C59220B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627BD663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7A7BE131" w14:textId="28CDEFDA" w:rsidR="00EB0714" w:rsidRPr="00EB0714" w:rsidRDefault="00EB0714" w:rsidP="00EB0714">
      <w:pPr>
        <w:jc w:val="center"/>
        <w:rPr>
          <w:rFonts w:ascii="Arial" w:hAnsi="Arial" w:cs="Arial"/>
          <w:sz w:val="60"/>
          <w:szCs w:val="60"/>
        </w:rPr>
      </w:pPr>
      <w:r w:rsidRPr="006F1440">
        <w:rPr>
          <w:rFonts w:ascii="Arial" w:hAnsi="Arial" w:cs="Arial"/>
          <w:noProof/>
          <w:sz w:val="60"/>
          <w:szCs w:val="60"/>
        </w:rPr>
        <w:t>High</w:t>
      </w:r>
      <w:r w:rsidR="006F1440">
        <w:rPr>
          <w:rFonts w:ascii="Arial" w:hAnsi="Arial" w:cs="Arial"/>
          <w:noProof/>
          <w:sz w:val="60"/>
          <w:szCs w:val="60"/>
        </w:rPr>
        <w:t>-</w:t>
      </w:r>
      <w:r w:rsidRPr="006F1440">
        <w:rPr>
          <w:rFonts w:ascii="Arial" w:hAnsi="Arial" w:cs="Arial"/>
          <w:noProof/>
          <w:sz w:val="60"/>
          <w:szCs w:val="60"/>
        </w:rPr>
        <w:t>intensity</w:t>
      </w:r>
      <w:r w:rsidRPr="00EB0714">
        <w:rPr>
          <w:rFonts w:ascii="Arial" w:hAnsi="Arial" w:cs="Arial"/>
          <w:sz w:val="60"/>
          <w:szCs w:val="60"/>
        </w:rPr>
        <w:t xml:space="preserve"> interval training that includes exercises like push-ups and burpees can help improve a person's overall </w:t>
      </w:r>
      <w:r w:rsidRPr="00497F28">
        <w:rPr>
          <w:rFonts w:ascii="Arial" w:hAnsi="Arial" w:cs="Arial"/>
          <w:b/>
          <w:sz w:val="60"/>
          <w:szCs w:val="60"/>
        </w:rPr>
        <w:t>muscular fitness</w:t>
      </w:r>
      <w:r w:rsidRPr="00EB0714">
        <w:rPr>
          <w:rFonts w:ascii="Arial" w:hAnsi="Arial" w:cs="Arial"/>
          <w:sz w:val="60"/>
          <w:szCs w:val="60"/>
        </w:rPr>
        <w:t>.</w:t>
      </w:r>
    </w:p>
    <w:p w14:paraId="7D7B0809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73F04F8E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00"/>
          <w:szCs w:val="100"/>
        </w:rPr>
      </w:pPr>
      <w:r w:rsidRPr="00282648">
        <w:rPr>
          <w:rFonts w:ascii="Arial Black" w:hAnsi="Arial Black" w:cs="Arial"/>
          <w:caps/>
          <w:sz w:val="100"/>
          <w:szCs w:val="100"/>
        </w:rPr>
        <w:lastRenderedPageBreak/>
        <w:t>Muscular Strength</w:t>
      </w:r>
    </w:p>
    <w:p w14:paraId="6528F863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6FCDED44" w14:textId="43DC7E5D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7CE88CEC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4A143AD8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maximum amount of force a muscle can produce in a single effort.</w:t>
      </w:r>
    </w:p>
    <w:p w14:paraId="0522551A" w14:textId="00734375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60EF8D95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7F08458" w14:textId="7F773E7B" w:rsidR="00EB0714" w:rsidRPr="00497F28" w:rsidRDefault="00EB0714" w:rsidP="00EB0714">
      <w:pPr>
        <w:jc w:val="center"/>
        <w:rPr>
          <w:rFonts w:ascii="Arial" w:hAnsi="Arial" w:cs="Arial"/>
          <w:sz w:val="56"/>
          <w:szCs w:val="66"/>
        </w:rPr>
      </w:pPr>
      <w:r w:rsidRPr="00497F28">
        <w:rPr>
          <w:rFonts w:ascii="Arial" w:hAnsi="Arial" w:cs="Arial"/>
          <w:sz w:val="56"/>
          <w:szCs w:val="66"/>
        </w:rPr>
        <w:t>Shelia added</w:t>
      </w:r>
      <w:r w:rsidR="00D66C90" w:rsidRPr="00497F28">
        <w:rPr>
          <w:rFonts w:ascii="Arial" w:hAnsi="Arial" w:cs="Arial"/>
          <w:sz w:val="56"/>
          <w:szCs w:val="66"/>
        </w:rPr>
        <w:t xml:space="preserve"> exercises meant to build</w:t>
      </w:r>
      <w:r w:rsidRPr="00497F28">
        <w:rPr>
          <w:rFonts w:ascii="Arial" w:hAnsi="Arial" w:cs="Arial"/>
          <w:sz w:val="56"/>
          <w:szCs w:val="66"/>
        </w:rPr>
        <w:t xml:space="preserve"> </w:t>
      </w:r>
      <w:r w:rsidRPr="00497F28">
        <w:rPr>
          <w:rFonts w:ascii="Arial" w:hAnsi="Arial" w:cs="Arial"/>
          <w:b/>
          <w:sz w:val="56"/>
          <w:szCs w:val="66"/>
        </w:rPr>
        <w:t>muscular strength</w:t>
      </w:r>
      <w:r w:rsidRPr="00497F28">
        <w:rPr>
          <w:rFonts w:ascii="Arial" w:hAnsi="Arial" w:cs="Arial"/>
          <w:sz w:val="56"/>
          <w:szCs w:val="66"/>
        </w:rPr>
        <w:t xml:space="preserve"> </w:t>
      </w:r>
      <w:r w:rsidR="00D66C90" w:rsidRPr="00497F28">
        <w:rPr>
          <w:rFonts w:ascii="Arial" w:hAnsi="Arial" w:cs="Arial"/>
          <w:sz w:val="56"/>
          <w:szCs w:val="66"/>
        </w:rPr>
        <w:t>in</w:t>
      </w:r>
      <w:r w:rsidRPr="00497F28">
        <w:rPr>
          <w:rFonts w:ascii="Arial" w:hAnsi="Arial" w:cs="Arial"/>
          <w:sz w:val="56"/>
          <w:szCs w:val="66"/>
        </w:rPr>
        <w:t>to her fitness plan in order to train for the citywide cross-training event.</w:t>
      </w:r>
    </w:p>
    <w:p w14:paraId="3111E755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PACER</w:t>
      </w:r>
    </w:p>
    <w:p w14:paraId="16E466AC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53439034" w14:textId="77777777" w:rsidR="00EB0714" w:rsidRPr="00EB0714" w:rsidRDefault="00EB0714" w:rsidP="00EB0714">
      <w:pPr>
        <w:jc w:val="center"/>
        <w:rPr>
          <w:rFonts w:ascii="Arial" w:hAnsi="Arial" w:cs="Arial"/>
          <w:sz w:val="22"/>
          <w:szCs w:val="44"/>
        </w:rPr>
      </w:pPr>
    </w:p>
    <w:p w14:paraId="61FFEBD0" w14:textId="49B11529" w:rsidR="00EB0714" w:rsidRPr="00EB0714" w:rsidRDefault="00EB0714" w:rsidP="00EB0714">
      <w:pPr>
        <w:jc w:val="center"/>
        <w:rPr>
          <w:rFonts w:ascii="Arial" w:hAnsi="Arial" w:cs="Arial"/>
          <w:sz w:val="54"/>
          <w:szCs w:val="54"/>
        </w:rPr>
      </w:pPr>
      <w:r w:rsidRPr="00EB0714">
        <w:rPr>
          <w:rFonts w:ascii="Arial" w:hAnsi="Arial" w:cs="Arial"/>
          <w:sz w:val="54"/>
          <w:szCs w:val="54"/>
        </w:rPr>
        <w:t xml:space="preserve">A multistage fitness test </w:t>
      </w:r>
      <w:r w:rsidRPr="006F1440">
        <w:rPr>
          <w:rFonts w:ascii="Arial" w:hAnsi="Arial" w:cs="Arial"/>
          <w:noProof/>
          <w:sz w:val="54"/>
          <w:szCs w:val="54"/>
        </w:rPr>
        <w:t>done</w:t>
      </w:r>
      <w:r w:rsidRPr="00EB0714">
        <w:rPr>
          <w:rFonts w:ascii="Arial" w:hAnsi="Arial" w:cs="Arial"/>
          <w:sz w:val="54"/>
          <w:szCs w:val="54"/>
        </w:rPr>
        <w:t xml:space="preserve"> on a 20-meter running course used to predict an individual's VO</w:t>
      </w:r>
      <w:r w:rsidRPr="00497F28">
        <w:rPr>
          <w:rFonts w:ascii="Arial" w:hAnsi="Arial" w:cs="Arial"/>
          <w:sz w:val="54"/>
          <w:szCs w:val="54"/>
          <w:vertAlign w:val="subscript"/>
        </w:rPr>
        <w:t>2</w:t>
      </w:r>
      <w:r w:rsidR="00D66C90">
        <w:rPr>
          <w:rFonts w:ascii="Arial" w:hAnsi="Arial" w:cs="Arial"/>
          <w:sz w:val="54"/>
          <w:szCs w:val="54"/>
        </w:rPr>
        <w:t xml:space="preserve"> </w:t>
      </w:r>
      <w:r w:rsidRPr="00EB0714">
        <w:rPr>
          <w:rFonts w:ascii="Arial" w:hAnsi="Arial" w:cs="Arial"/>
          <w:sz w:val="54"/>
          <w:szCs w:val="54"/>
        </w:rPr>
        <w:t>max. Participants run back and forth across the course</w:t>
      </w:r>
      <w:r w:rsidR="00D66C90">
        <w:rPr>
          <w:rFonts w:ascii="Arial" w:hAnsi="Arial" w:cs="Arial"/>
          <w:sz w:val="54"/>
          <w:szCs w:val="54"/>
        </w:rPr>
        <w:t>,</w:t>
      </w:r>
      <w:r w:rsidRPr="00EB0714">
        <w:rPr>
          <w:rFonts w:ascii="Arial" w:hAnsi="Arial" w:cs="Arial"/>
          <w:sz w:val="54"/>
          <w:szCs w:val="54"/>
        </w:rPr>
        <w:t xml:space="preserve"> prompted by beeps that increase the pace of the activity from moderate to vigorous.</w:t>
      </w:r>
    </w:p>
    <w:p w14:paraId="32066AFF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3B4389B6" w14:textId="77777777" w:rsidR="00EB0714" w:rsidRPr="00290BDB" w:rsidRDefault="00EB0714" w:rsidP="00EB0714">
      <w:pPr>
        <w:jc w:val="center"/>
        <w:rPr>
          <w:rFonts w:ascii="Arial" w:hAnsi="Arial" w:cs="Arial"/>
          <w:sz w:val="56"/>
          <w:szCs w:val="66"/>
        </w:rPr>
      </w:pPr>
      <w:r w:rsidRPr="00290BDB">
        <w:rPr>
          <w:rFonts w:ascii="Arial" w:hAnsi="Arial" w:cs="Arial"/>
          <w:sz w:val="56"/>
          <w:szCs w:val="66"/>
        </w:rPr>
        <w:t xml:space="preserve">Phillip continued to work on his aerobic capacity because his </w:t>
      </w:r>
      <w:r w:rsidRPr="00497F28">
        <w:rPr>
          <w:rFonts w:ascii="Arial" w:hAnsi="Arial" w:cs="Arial"/>
          <w:b/>
          <w:sz w:val="56"/>
          <w:szCs w:val="66"/>
        </w:rPr>
        <w:t>PACER</w:t>
      </w:r>
      <w:r w:rsidRPr="00290BDB">
        <w:rPr>
          <w:rFonts w:ascii="Arial" w:hAnsi="Arial" w:cs="Arial"/>
          <w:sz w:val="56"/>
          <w:szCs w:val="66"/>
        </w:rPr>
        <w:t xml:space="preserve"> results indicated he was not yet in a healthy fitness zone.</w:t>
      </w:r>
    </w:p>
    <w:p w14:paraId="2906D320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05DE3B76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10"/>
          <w:szCs w:val="110"/>
        </w:rPr>
      </w:pPr>
      <w:r w:rsidRPr="00282648">
        <w:rPr>
          <w:rFonts w:ascii="Arial Black" w:hAnsi="Arial Black" w:cs="Arial"/>
          <w:caps/>
          <w:sz w:val="110"/>
          <w:szCs w:val="110"/>
        </w:rPr>
        <w:lastRenderedPageBreak/>
        <w:t>Physical Activity</w:t>
      </w:r>
    </w:p>
    <w:p w14:paraId="399BC043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272B8C21" w14:textId="0355FF19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15280B38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4CAB93E5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Any physical movement that uses the body’s energy.</w:t>
      </w:r>
    </w:p>
    <w:p w14:paraId="6D55A416" w14:textId="3C433278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556658AC" w14:textId="52649D0B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984CF6A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Taking a walk with my family is a great </w:t>
      </w:r>
      <w:r w:rsidRPr="00497F28">
        <w:rPr>
          <w:rFonts w:ascii="Arial" w:hAnsi="Arial" w:cs="Arial"/>
          <w:b/>
          <w:sz w:val="66"/>
          <w:szCs w:val="66"/>
        </w:rPr>
        <w:t>physical activity</w:t>
      </w:r>
      <w:r w:rsidRPr="00290BDB">
        <w:rPr>
          <w:rFonts w:ascii="Arial" w:hAnsi="Arial" w:cs="Arial"/>
          <w:sz w:val="66"/>
          <w:szCs w:val="66"/>
        </w:rPr>
        <w:t xml:space="preserve"> and helps us stay healthy.</w:t>
      </w:r>
    </w:p>
    <w:p w14:paraId="4715CCE1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2A61B67F" w14:textId="77777777" w:rsidR="00EB0714" w:rsidRDefault="00EB0714" w:rsidP="00EB0714">
      <w:pPr>
        <w:rPr>
          <w:rFonts w:ascii="Arial Black" w:hAnsi="Arial Black" w:cs="Arial"/>
          <w:b/>
          <w:sz w:val="64"/>
          <w:szCs w:val="64"/>
        </w:rPr>
      </w:pPr>
      <w:r>
        <w:rPr>
          <w:rFonts w:ascii="Arial Black" w:hAnsi="Arial Black" w:cs="Arial"/>
          <w:b/>
          <w:sz w:val="64"/>
          <w:szCs w:val="64"/>
        </w:rPr>
        <w:br w:type="page"/>
      </w:r>
    </w:p>
    <w:p w14:paraId="01A2E90D" w14:textId="77777777" w:rsidR="00EB0714" w:rsidRPr="00290BDB" w:rsidRDefault="00EB0714" w:rsidP="00EB0714">
      <w:pPr>
        <w:jc w:val="center"/>
        <w:outlineLvl w:val="0"/>
        <w:rPr>
          <w:rFonts w:ascii="Arial Black" w:hAnsi="Arial Black" w:cs="Arial"/>
          <w:b/>
          <w:sz w:val="64"/>
          <w:szCs w:val="64"/>
        </w:rPr>
      </w:pPr>
      <w:r w:rsidRPr="00290BDB">
        <w:rPr>
          <w:rFonts w:ascii="Arial Black" w:hAnsi="Arial Black" w:cs="Arial"/>
          <w:b/>
          <w:sz w:val="64"/>
          <w:szCs w:val="64"/>
        </w:rPr>
        <w:lastRenderedPageBreak/>
        <w:t>PHYSICAL ACTIVITY ENVIRONMENT</w:t>
      </w:r>
    </w:p>
    <w:p w14:paraId="61D35310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032687A0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782DB8E6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physical and social surroundings and conditions in which a person or group of people participate in physical activity.</w:t>
      </w:r>
    </w:p>
    <w:p w14:paraId="0D1B3D1B" w14:textId="78E991AC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33867C28" w14:textId="77777777" w:rsidR="00EB0714" w:rsidRPr="00EB0714" w:rsidRDefault="00EB0714" w:rsidP="00EB0714">
      <w:pPr>
        <w:jc w:val="center"/>
        <w:rPr>
          <w:rFonts w:ascii="Arial" w:hAnsi="Arial" w:cs="Arial"/>
          <w:sz w:val="96"/>
          <w:szCs w:val="66"/>
        </w:rPr>
      </w:pPr>
    </w:p>
    <w:p w14:paraId="3A68BE3A" w14:textId="1490B752" w:rsidR="00EB0714" w:rsidRP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Mr. Martinez works hard to create a positive </w:t>
      </w:r>
      <w:r w:rsidRPr="00497F28">
        <w:rPr>
          <w:rFonts w:ascii="Arial" w:hAnsi="Arial" w:cs="Arial"/>
          <w:b/>
          <w:sz w:val="66"/>
          <w:szCs w:val="66"/>
        </w:rPr>
        <w:t>physical activity environment</w:t>
      </w:r>
      <w:r w:rsidRPr="00290BDB">
        <w:rPr>
          <w:rFonts w:ascii="Arial" w:hAnsi="Arial" w:cs="Arial"/>
          <w:sz w:val="66"/>
          <w:szCs w:val="66"/>
        </w:rPr>
        <w:t xml:space="preserve"> for all of his physical education classes.</w:t>
      </w:r>
    </w:p>
    <w:p w14:paraId="5F567DA7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Physical Health</w:t>
      </w:r>
    </w:p>
    <w:p w14:paraId="141F4D8E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0FEF0AEB" w14:textId="0ED56FA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2D290940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6082940A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An individual's biological well-being.</w:t>
      </w:r>
    </w:p>
    <w:p w14:paraId="0C762618" w14:textId="1A549CD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3B11AD9C" w14:textId="303E1AC8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59962DB7" w14:textId="77777777" w:rsidR="00EB0714" w:rsidRPr="00EB0714" w:rsidRDefault="00EB0714" w:rsidP="00EB0714">
      <w:pPr>
        <w:jc w:val="center"/>
        <w:rPr>
          <w:rFonts w:ascii="Arial" w:hAnsi="Arial" w:cs="Arial"/>
          <w:sz w:val="52"/>
          <w:szCs w:val="66"/>
        </w:rPr>
      </w:pPr>
    </w:p>
    <w:p w14:paraId="2BA00DC2" w14:textId="1CA4EF0B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Caleb knew that his </w:t>
      </w:r>
      <w:r w:rsidRPr="00497F28">
        <w:rPr>
          <w:rFonts w:ascii="Arial" w:hAnsi="Arial" w:cs="Arial"/>
          <w:b/>
          <w:sz w:val="66"/>
          <w:szCs w:val="66"/>
        </w:rPr>
        <w:t>physical health</w:t>
      </w:r>
      <w:r w:rsidRPr="00290BDB">
        <w:rPr>
          <w:rFonts w:ascii="Arial" w:hAnsi="Arial" w:cs="Arial"/>
          <w:sz w:val="66"/>
          <w:szCs w:val="66"/>
        </w:rPr>
        <w:t xml:space="preserve"> was determined by </w:t>
      </w:r>
      <w:r w:rsidR="00BB0C44">
        <w:rPr>
          <w:rFonts w:ascii="Arial" w:hAnsi="Arial" w:cs="Arial"/>
          <w:sz w:val="66"/>
          <w:szCs w:val="66"/>
        </w:rPr>
        <w:t>lots of</w:t>
      </w:r>
      <w:r w:rsidR="00BB0C44" w:rsidRPr="00290BDB">
        <w:rPr>
          <w:rFonts w:ascii="Arial" w:hAnsi="Arial" w:cs="Arial"/>
          <w:sz w:val="66"/>
          <w:szCs w:val="66"/>
        </w:rPr>
        <w:t xml:space="preserve"> </w:t>
      </w:r>
      <w:r w:rsidRPr="00290BDB">
        <w:rPr>
          <w:rFonts w:ascii="Arial" w:hAnsi="Arial" w:cs="Arial"/>
          <w:sz w:val="66"/>
          <w:szCs w:val="66"/>
        </w:rPr>
        <w:t>factors, many of which he could control with healthy behaviors.</w:t>
      </w:r>
    </w:p>
    <w:p w14:paraId="4D855E48" w14:textId="79AD8C83" w:rsidR="00EB0714" w:rsidRDefault="00EB0714" w:rsidP="00EB0714">
      <w:pPr>
        <w:rPr>
          <w:rFonts w:ascii="Arial Black" w:hAnsi="Arial Black" w:cs="Arial"/>
          <w:caps/>
          <w:sz w:val="70"/>
          <w:szCs w:val="70"/>
        </w:rPr>
      </w:pPr>
    </w:p>
    <w:p w14:paraId="107ECCEC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70"/>
          <w:szCs w:val="70"/>
        </w:rPr>
      </w:pPr>
      <w:r w:rsidRPr="00282648">
        <w:rPr>
          <w:rFonts w:ascii="Arial Black" w:hAnsi="Arial Black" w:cs="Arial"/>
          <w:caps/>
          <w:sz w:val="70"/>
          <w:szCs w:val="70"/>
        </w:rPr>
        <w:lastRenderedPageBreak/>
        <w:t>Physically Active Lifestyle</w:t>
      </w:r>
    </w:p>
    <w:p w14:paraId="6B882843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617D8AD3" w14:textId="11F47315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69EF98E9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28439D7E" w14:textId="27100681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A way of living </w:t>
      </w:r>
      <w:r w:rsidR="00BB0C44">
        <w:rPr>
          <w:rFonts w:ascii="Arial" w:hAnsi="Arial" w:cs="Arial"/>
          <w:sz w:val="66"/>
          <w:szCs w:val="66"/>
        </w:rPr>
        <w:t>that</w:t>
      </w:r>
      <w:r w:rsidR="00BB0C44" w:rsidRPr="00290BDB">
        <w:rPr>
          <w:rFonts w:ascii="Arial" w:hAnsi="Arial" w:cs="Arial"/>
          <w:sz w:val="66"/>
          <w:szCs w:val="66"/>
        </w:rPr>
        <w:t xml:space="preserve"> </w:t>
      </w:r>
      <w:r w:rsidRPr="00290BDB">
        <w:rPr>
          <w:rFonts w:ascii="Arial" w:hAnsi="Arial" w:cs="Arial"/>
          <w:sz w:val="66"/>
          <w:szCs w:val="66"/>
        </w:rPr>
        <w:t>includes regular</w:t>
      </w:r>
      <w:r w:rsidR="00BB0C44">
        <w:rPr>
          <w:rFonts w:ascii="Arial" w:hAnsi="Arial" w:cs="Arial"/>
          <w:sz w:val="66"/>
          <w:szCs w:val="66"/>
        </w:rPr>
        <w:t xml:space="preserve">, </w:t>
      </w:r>
      <w:r w:rsidRPr="00290BDB">
        <w:rPr>
          <w:rFonts w:ascii="Arial" w:hAnsi="Arial" w:cs="Arial"/>
          <w:sz w:val="66"/>
          <w:szCs w:val="66"/>
        </w:rPr>
        <w:t>habitual physical activity.</w:t>
      </w:r>
    </w:p>
    <w:p w14:paraId="44FDA046" w14:textId="27CA09E6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0CEA7B93" w14:textId="1A9360AA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22F01E52" w14:textId="77777777" w:rsidR="00EB0714" w:rsidRPr="00EB0714" w:rsidRDefault="00EB0714" w:rsidP="00EB0714">
      <w:pPr>
        <w:jc w:val="center"/>
        <w:rPr>
          <w:rFonts w:ascii="Arial" w:hAnsi="Arial" w:cs="Arial"/>
          <w:sz w:val="44"/>
          <w:szCs w:val="66"/>
        </w:rPr>
      </w:pPr>
    </w:p>
    <w:p w14:paraId="1A8FC854" w14:textId="2CD6561C" w:rsidR="00EB0714" w:rsidRP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By encouraging her friends to be active with her, Izzi </w:t>
      </w:r>
      <w:r w:rsidR="00BB0C44">
        <w:rPr>
          <w:rFonts w:ascii="Arial" w:hAnsi="Arial" w:cs="Arial"/>
          <w:sz w:val="66"/>
          <w:szCs w:val="66"/>
        </w:rPr>
        <w:t>helped the</w:t>
      </w:r>
      <w:r w:rsidRPr="00290BDB">
        <w:rPr>
          <w:rFonts w:ascii="Arial" w:hAnsi="Arial" w:cs="Arial"/>
          <w:sz w:val="66"/>
          <w:szCs w:val="66"/>
        </w:rPr>
        <w:t xml:space="preserve"> people she cared about </w:t>
      </w:r>
      <w:r w:rsidRPr="006F1440">
        <w:rPr>
          <w:rFonts w:ascii="Arial" w:hAnsi="Arial" w:cs="Arial"/>
          <w:noProof/>
          <w:sz w:val="66"/>
          <w:szCs w:val="66"/>
        </w:rPr>
        <w:t>establish</w:t>
      </w:r>
      <w:r w:rsidRPr="00290BDB">
        <w:rPr>
          <w:rFonts w:ascii="Arial" w:hAnsi="Arial" w:cs="Arial"/>
          <w:sz w:val="66"/>
          <w:szCs w:val="66"/>
        </w:rPr>
        <w:t xml:space="preserve"> a </w:t>
      </w:r>
      <w:r w:rsidRPr="00497F28">
        <w:rPr>
          <w:rFonts w:ascii="Arial" w:hAnsi="Arial" w:cs="Arial"/>
          <w:b/>
          <w:sz w:val="66"/>
          <w:szCs w:val="66"/>
        </w:rPr>
        <w:t>physically active lifestyle</w:t>
      </w:r>
      <w:r w:rsidRPr="00290BDB">
        <w:rPr>
          <w:rFonts w:ascii="Arial" w:hAnsi="Arial" w:cs="Arial"/>
          <w:sz w:val="66"/>
          <w:szCs w:val="66"/>
        </w:rPr>
        <w:t>.</w:t>
      </w:r>
    </w:p>
    <w:p w14:paraId="1904F7EA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Plank</w:t>
      </w:r>
    </w:p>
    <w:p w14:paraId="6EA784BA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2B9BC0AB" w14:textId="77777777" w:rsidR="00EB0714" w:rsidRPr="00EB0714" w:rsidRDefault="00EB0714" w:rsidP="00EB0714">
      <w:pPr>
        <w:jc w:val="center"/>
        <w:rPr>
          <w:rFonts w:ascii="Arial" w:hAnsi="Arial" w:cs="Arial"/>
          <w:sz w:val="22"/>
          <w:szCs w:val="44"/>
        </w:rPr>
      </w:pPr>
    </w:p>
    <w:p w14:paraId="113B2595" w14:textId="35B24272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A physical exercise used to strengthen and condition core muscles, in which one performs a single push-up and then holds the raised position for a set period of time.</w:t>
      </w:r>
    </w:p>
    <w:p w14:paraId="251D8738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78D92AC2" w14:textId="12ABD3D4" w:rsidR="00EB0714" w:rsidRPr="00290BDB" w:rsidRDefault="00BB0C44" w:rsidP="00EB0714">
      <w:pPr>
        <w:jc w:val="center"/>
        <w:rPr>
          <w:rFonts w:ascii="Arial" w:hAnsi="Arial" w:cs="Arial"/>
          <w:sz w:val="66"/>
          <w:szCs w:val="66"/>
        </w:rPr>
      </w:pPr>
      <w:r w:rsidRPr="00497F28">
        <w:rPr>
          <w:rFonts w:ascii="Arial" w:hAnsi="Arial" w:cs="Arial"/>
          <w:sz w:val="66"/>
          <w:szCs w:val="66"/>
        </w:rPr>
        <w:t xml:space="preserve">A </w:t>
      </w:r>
      <w:r>
        <w:rPr>
          <w:rFonts w:ascii="Arial" w:hAnsi="Arial" w:cs="Arial"/>
          <w:b/>
          <w:sz w:val="66"/>
          <w:szCs w:val="66"/>
        </w:rPr>
        <w:t>p</w:t>
      </w:r>
      <w:r w:rsidR="00EB0714" w:rsidRPr="00497F28">
        <w:rPr>
          <w:rFonts w:ascii="Arial" w:hAnsi="Arial" w:cs="Arial"/>
          <w:b/>
          <w:sz w:val="66"/>
          <w:szCs w:val="66"/>
        </w:rPr>
        <w:t>lank</w:t>
      </w:r>
      <w:r w:rsidR="00EB0714" w:rsidRPr="00290BDB">
        <w:rPr>
          <w:rFonts w:ascii="Arial" w:hAnsi="Arial" w:cs="Arial"/>
          <w:sz w:val="66"/>
          <w:szCs w:val="66"/>
        </w:rPr>
        <w:t xml:space="preserve"> is one of the best exercises you can do to </w:t>
      </w:r>
      <w:r w:rsidR="00EB0714" w:rsidRPr="006F1440">
        <w:rPr>
          <w:rFonts w:ascii="Arial" w:hAnsi="Arial" w:cs="Arial"/>
          <w:noProof/>
          <w:sz w:val="66"/>
          <w:szCs w:val="66"/>
        </w:rPr>
        <w:t>strength</w:t>
      </w:r>
      <w:r w:rsidR="006F1440">
        <w:rPr>
          <w:rFonts w:ascii="Arial" w:hAnsi="Arial" w:cs="Arial"/>
          <w:noProof/>
          <w:sz w:val="66"/>
          <w:szCs w:val="66"/>
        </w:rPr>
        <w:t>en</w:t>
      </w:r>
      <w:r w:rsidR="00EB0714" w:rsidRPr="00290BDB">
        <w:rPr>
          <w:rFonts w:ascii="Arial" w:hAnsi="Arial" w:cs="Arial"/>
          <w:sz w:val="66"/>
          <w:szCs w:val="66"/>
        </w:rPr>
        <w:t xml:space="preserve"> your core muscles.</w:t>
      </w:r>
    </w:p>
    <w:p w14:paraId="3E4A5641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44DBC62B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00"/>
          <w:szCs w:val="100"/>
        </w:rPr>
      </w:pPr>
      <w:r w:rsidRPr="00282648">
        <w:rPr>
          <w:rFonts w:ascii="Arial Black" w:hAnsi="Arial Black" w:cs="Arial"/>
          <w:caps/>
          <w:sz w:val="100"/>
          <w:szCs w:val="100"/>
        </w:rPr>
        <w:lastRenderedPageBreak/>
        <w:t>Positive Language</w:t>
      </w:r>
    </w:p>
    <w:p w14:paraId="3E4E2F32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58756741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2B071D81" w14:textId="03D8612F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A </w:t>
      </w:r>
      <w:r w:rsidR="00E503B6">
        <w:rPr>
          <w:rFonts w:ascii="Arial" w:hAnsi="Arial" w:cs="Arial"/>
          <w:sz w:val="66"/>
          <w:szCs w:val="66"/>
        </w:rPr>
        <w:t>method</w:t>
      </w:r>
      <w:r w:rsidR="00E503B6" w:rsidRPr="00290BDB">
        <w:rPr>
          <w:rFonts w:ascii="Arial" w:hAnsi="Arial" w:cs="Arial"/>
          <w:sz w:val="66"/>
          <w:szCs w:val="66"/>
        </w:rPr>
        <w:t xml:space="preserve"> </w:t>
      </w:r>
      <w:r w:rsidRPr="00290BDB">
        <w:rPr>
          <w:rFonts w:ascii="Arial" w:hAnsi="Arial" w:cs="Arial"/>
          <w:sz w:val="66"/>
          <w:szCs w:val="66"/>
        </w:rPr>
        <w:t xml:space="preserve">of </w:t>
      </w:r>
      <w:r w:rsidR="00E503B6">
        <w:rPr>
          <w:rFonts w:ascii="Arial" w:hAnsi="Arial" w:cs="Arial"/>
          <w:sz w:val="66"/>
          <w:szCs w:val="66"/>
        </w:rPr>
        <w:t>verbal communication</w:t>
      </w:r>
      <w:r w:rsidRPr="00290BDB">
        <w:rPr>
          <w:rFonts w:ascii="Arial" w:hAnsi="Arial" w:cs="Arial"/>
          <w:sz w:val="66"/>
          <w:szCs w:val="66"/>
        </w:rPr>
        <w:t xml:space="preserve"> that</w:t>
      </w:r>
      <w:r w:rsidR="00E503B6">
        <w:rPr>
          <w:rFonts w:ascii="Arial" w:hAnsi="Arial" w:cs="Arial"/>
          <w:sz w:val="66"/>
          <w:szCs w:val="66"/>
        </w:rPr>
        <w:t xml:space="preserve"> uses an optimistic tone and</w:t>
      </w:r>
      <w:r w:rsidRPr="00290BDB">
        <w:rPr>
          <w:rFonts w:ascii="Arial" w:hAnsi="Arial" w:cs="Arial"/>
          <w:sz w:val="66"/>
          <w:szCs w:val="66"/>
        </w:rPr>
        <w:t xml:space="preserve"> focuses on what is good or can be improved in a given situation, task, or environment.</w:t>
      </w:r>
    </w:p>
    <w:p w14:paraId="4B039F20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64FC707B" w14:textId="77777777" w:rsidR="00EB0714" w:rsidRPr="00EB0714" w:rsidRDefault="00EB0714" w:rsidP="00EB0714">
      <w:pPr>
        <w:jc w:val="center"/>
        <w:rPr>
          <w:rFonts w:ascii="Arial" w:hAnsi="Arial" w:cs="Arial"/>
          <w:sz w:val="62"/>
          <w:szCs w:val="62"/>
        </w:rPr>
      </w:pPr>
      <w:r w:rsidRPr="00EB0714">
        <w:rPr>
          <w:rFonts w:ascii="Arial" w:hAnsi="Arial" w:cs="Arial"/>
          <w:sz w:val="62"/>
          <w:szCs w:val="62"/>
        </w:rPr>
        <w:t xml:space="preserve">Jose used </w:t>
      </w:r>
      <w:r w:rsidRPr="00497F28">
        <w:rPr>
          <w:rFonts w:ascii="Arial" w:hAnsi="Arial" w:cs="Arial"/>
          <w:b/>
          <w:sz w:val="62"/>
          <w:szCs w:val="62"/>
        </w:rPr>
        <w:t>positive language</w:t>
      </w:r>
      <w:r w:rsidRPr="00EB0714">
        <w:rPr>
          <w:rFonts w:ascii="Arial" w:hAnsi="Arial" w:cs="Arial"/>
          <w:sz w:val="62"/>
          <w:szCs w:val="62"/>
        </w:rPr>
        <w:t xml:space="preserve"> during intramural basketball games because he loved having fun and being active with his friends.</w:t>
      </w:r>
    </w:p>
    <w:p w14:paraId="43740111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5459AF9C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Safe Behaviors</w:t>
      </w:r>
    </w:p>
    <w:p w14:paraId="0FB2C3A0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58077D55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3260062A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Deliberate actions that consider the well-being of the individual, group, and physical environment.</w:t>
      </w:r>
    </w:p>
    <w:p w14:paraId="28D93C65" w14:textId="77777777" w:rsidR="00EB0714" w:rsidRPr="00EB0714" w:rsidRDefault="00EB0714" w:rsidP="00EB0714">
      <w:pPr>
        <w:jc w:val="center"/>
        <w:rPr>
          <w:rFonts w:ascii="Arial" w:hAnsi="Arial" w:cs="Arial"/>
          <w:sz w:val="96"/>
          <w:szCs w:val="66"/>
        </w:rPr>
      </w:pPr>
    </w:p>
    <w:p w14:paraId="0A9E2765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cla</w:t>
      </w:r>
      <w:r>
        <w:rPr>
          <w:rFonts w:ascii="Arial" w:hAnsi="Arial" w:cs="Arial"/>
          <w:sz w:val="66"/>
          <w:szCs w:val="66"/>
        </w:rPr>
        <w:t xml:space="preserve">ss knew </w:t>
      </w:r>
      <w:r w:rsidRPr="006F1440">
        <w:rPr>
          <w:rFonts w:ascii="Arial" w:hAnsi="Arial" w:cs="Arial"/>
          <w:noProof/>
          <w:sz w:val="66"/>
          <w:szCs w:val="66"/>
        </w:rPr>
        <w:t xml:space="preserve">that </w:t>
      </w:r>
      <w:r w:rsidRPr="00497F28">
        <w:rPr>
          <w:rFonts w:ascii="Arial" w:hAnsi="Arial" w:cs="Arial"/>
          <w:b/>
          <w:noProof/>
          <w:sz w:val="66"/>
          <w:szCs w:val="66"/>
        </w:rPr>
        <w:t>safe behaviors</w:t>
      </w:r>
    </w:p>
    <w:p w14:paraId="30EEBEF1" w14:textId="4B2CA40B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were important to maintaining a positive learning environment.</w:t>
      </w:r>
    </w:p>
    <w:p w14:paraId="521FEBA2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2D9F75A7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Sportsmanship</w:t>
      </w:r>
    </w:p>
    <w:p w14:paraId="59714C4D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6A890E7F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1D1EED76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Et</w:t>
      </w:r>
      <w:r>
        <w:rPr>
          <w:rFonts w:ascii="Arial" w:hAnsi="Arial" w:cs="Arial"/>
          <w:sz w:val="66"/>
          <w:szCs w:val="66"/>
        </w:rPr>
        <w:t>hical, appropriate, polite, and</w:t>
      </w:r>
    </w:p>
    <w:p w14:paraId="331A9D22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fair be</w:t>
      </w:r>
      <w:r>
        <w:rPr>
          <w:rFonts w:ascii="Arial" w:hAnsi="Arial" w:cs="Arial"/>
          <w:sz w:val="66"/>
          <w:szCs w:val="66"/>
        </w:rPr>
        <w:t>havior while participating in a</w:t>
      </w:r>
    </w:p>
    <w:p w14:paraId="26FE06E3" w14:textId="4643D3A1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game or athletic event.</w:t>
      </w:r>
    </w:p>
    <w:p w14:paraId="7A5B09C1" w14:textId="77777777" w:rsidR="00EB0714" w:rsidRPr="00EB0714" w:rsidRDefault="00EB0714" w:rsidP="00EB0714">
      <w:pPr>
        <w:jc w:val="center"/>
        <w:rPr>
          <w:rFonts w:ascii="Arial" w:hAnsi="Arial" w:cs="Arial"/>
          <w:sz w:val="96"/>
          <w:szCs w:val="66"/>
        </w:rPr>
      </w:pPr>
    </w:p>
    <w:p w14:paraId="11922268" w14:textId="77777777" w:rsidR="00EB0714" w:rsidRPr="00497F28" w:rsidRDefault="00EB0714" w:rsidP="00EB0714">
      <w:pPr>
        <w:jc w:val="center"/>
        <w:rPr>
          <w:rFonts w:ascii="Arial" w:hAnsi="Arial" w:cs="Arial"/>
          <w:sz w:val="56"/>
          <w:szCs w:val="66"/>
        </w:rPr>
      </w:pPr>
      <w:r w:rsidRPr="00497F28">
        <w:rPr>
          <w:rFonts w:ascii="Arial" w:hAnsi="Arial" w:cs="Arial"/>
          <w:sz w:val="56"/>
          <w:szCs w:val="66"/>
        </w:rPr>
        <w:t xml:space="preserve">Anthony demonstrated great </w:t>
      </w:r>
      <w:r w:rsidRPr="00497F28">
        <w:rPr>
          <w:rFonts w:ascii="Arial" w:hAnsi="Arial" w:cs="Arial"/>
          <w:b/>
          <w:sz w:val="56"/>
          <w:szCs w:val="66"/>
        </w:rPr>
        <w:t>sportsmanship</w:t>
      </w:r>
      <w:r w:rsidRPr="00497F28">
        <w:rPr>
          <w:rFonts w:ascii="Arial" w:hAnsi="Arial" w:cs="Arial"/>
          <w:sz w:val="56"/>
          <w:szCs w:val="66"/>
        </w:rPr>
        <w:t xml:space="preserve"> during and after the game. Even though he lost, he still complimented his opponent.</w:t>
      </w:r>
    </w:p>
    <w:p w14:paraId="2E3EBBD6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37B8C23B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10"/>
          <w:szCs w:val="110"/>
        </w:rPr>
      </w:pPr>
      <w:r w:rsidRPr="00282648">
        <w:rPr>
          <w:rFonts w:ascii="Arial Black" w:hAnsi="Arial Black" w:cs="Arial"/>
          <w:caps/>
          <w:sz w:val="110"/>
          <w:szCs w:val="110"/>
        </w:rPr>
        <w:lastRenderedPageBreak/>
        <w:t>Static Stretching</w:t>
      </w:r>
    </w:p>
    <w:p w14:paraId="460021D5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0E1EBE66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514BB39D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A</w:t>
      </w:r>
      <w:r>
        <w:rPr>
          <w:rFonts w:ascii="Arial" w:hAnsi="Arial" w:cs="Arial"/>
          <w:sz w:val="66"/>
          <w:szCs w:val="66"/>
        </w:rPr>
        <w:t xml:space="preserve"> gradual, slow stretch in which</w:t>
      </w:r>
    </w:p>
    <w:p w14:paraId="7066C498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the end po</w:t>
      </w:r>
      <w:r>
        <w:rPr>
          <w:rFonts w:ascii="Arial" w:hAnsi="Arial" w:cs="Arial"/>
          <w:sz w:val="66"/>
          <w:szCs w:val="66"/>
        </w:rPr>
        <w:t>sition is held for a short time</w:t>
      </w:r>
    </w:p>
    <w:p w14:paraId="4C7B169C" w14:textId="1F14F7E1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(10</w:t>
      </w:r>
      <w:r w:rsidR="0000097D">
        <w:rPr>
          <w:rFonts w:ascii="Arial" w:hAnsi="Arial" w:cs="Arial"/>
          <w:sz w:val="66"/>
          <w:szCs w:val="66"/>
        </w:rPr>
        <w:t>–</w:t>
      </w:r>
      <w:r w:rsidRPr="00290BDB">
        <w:rPr>
          <w:rFonts w:ascii="Arial" w:hAnsi="Arial" w:cs="Arial"/>
          <w:sz w:val="66"/>
          <w:szCs w:val="66"/>
        </w:rPr>
        <w:t>60 seconds).</w:t>
      </w:r>
    </w:p>
    <w:p w14:paraId="291F4A6C" w14:textId="3190F78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2174B6B5" w14:textId="77777777" w:rsidR="00EB0714" w:rsidRPr="00EB0714" w:rsidRDefault="00EB0714" w:rsidP="00EB0714">
      <w:pPr>
        <w:jc w:val="center"/>
        <w:rPr>
          <w:rFonts w:ascii="Arial" w:hAnsi="Arial" w:cs="Arial"/>
          <w:sz w:val="44"/>
          <w:szCs w:val="66"/>
        </w:rPr>
      </w:pPr>
    </w:p>
    <w:p w14:paraId="5A7B4839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After each exercise class, Mia</w:t>
      </w:r>
    </w:p>
    <w:p w14:paraId="318C957D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performed </w:t>
      </w:r>
      <w:r w:rsidRPr="00497F28">
        <w:rPr>
          <w:rFonts w:ascii="Arial" w:hAnsi="Arial" w:cs="Arial"/>
          <w:b/>
          <w:sz w:val="66"/>
          <w:szCs w:val="66"/>
        </w:rPr>
        <w:t>static stretching</w:t>
      </w:r>
      <w:r w:rsidRPr="00290BDB">
        <w:rPr>
          <w:rFonts w:ascii="Arial" w:hAnsi="Arial" w:cs="Arial"/>
          <w:sz w:val="66"/>
          <w:szCs w:val="66"/>
        </w:rPr>
        <w:t xml:space="preserve"> </w:t>
      </w:r>
      <w:r>
        <w:rPr>
          <w:rFonts w:ascii="Arial" w:hAnsi="Arial" w:cs="Arial"/>
          <w:sz w:val="66"/>
          <w:szCs w:val="66"/>
        </w:rPr>
        <w:t>in</w:t>
      </w:r>
    </w:p>
    <w:p w14:paraId="3076CC5B" w14:textId="431902C8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order to increase her flexibility.</w:t>
      </w:r>
    </w:p>
    <w:p w14:paraId="588A7E99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54278E9E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00"/>
          <w:szCs w:val="100"/>
        </w:rPr>
      </w:pPr>
      <w:r w:rsidRPr="00282648">
        <w:rPr>
          <w:rFonts w:ascii="Arial Black" w:hAnsi="Arial Black" w:cs="Arial"/>
          <w:caps/>
          <w:sz w:val="100"/>
          <w:szCs w:val="100"/>
        </w:rPr>
        <w:lastRenderedPageBreak/>
        <w:t>Strength Training</w:t>
      </w:r>
    </w:p>
    <w:p w14:paraId="0C9737D7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2045F0EC" w14:textId="77777777" w:rsidR="00EB0714" w:rsidRPr="00282648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363861F4" w14:textId="0276483C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A type of physical exercise involving the use of resistance to create muscular contraction with the intention of building muscular strength.</w:t>
      </w:r>
    </w:p>
    <w:p w14:paraId="2C12ADC6" w14:textId="77777777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63A1607D" w14:textId="25B7F36C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Felicia encouraged her mom to </w:t>
      </w:r>
      <w:r w:rsidR="0000097D">
        <w:rPr>
          <w:rFonts w:ascii="Arial" w:hAnsi="Arial" w:cs="Arial"/>
          <w:sz w:val="66"/>
          <w:szCs w:val="66"/>
        </w:rPr>
        <w:t>engage in</w:t>
      </w:r>
      <w:r w:rsidRPr="00290BDB">
        <w:rPr>
          <w:rFonts w:ascii="Arial" w:hAnsi="Arial" w:cs="Arial"/>
          <w:sz w:val="66"/>
          <w:szCs w:val="66"/>
        </w:rPr>
        <w:t xml:space="preserve"> </w:t>
      </w:r>
      <w:r w:rsidRPr="00497F28">
        <w:rPr>
          <w:rFonts w:ascii="Arial" w:hAnsi="Arial" w:cs="Arial"/>
          <w:b/>
          <w:sz w:val="66"/>
          <w:szCs w:val="66"/>
        </w:rPr>
        <w:t>strength training</w:t>
      </w:r>
      <w:r w:rsidRPr="00290BDB">
        <w:rPr>
          <w:rFonts w:ascii="Arial" w:hAnsi="Arial" w:cs="Arial"/>
          <w:sz w:val="66"/>
          <w:szCs w:val="66"/>
        </w:rPr>
        <w:t xml:space="preserve"> 3 times per week to help her improve her physical health.</w:t>
      </w:r>
    </w:p>
    <w:p w14:paraId="40FF9A44" w14:textId="77777777" w:rsidR="00EB0714" w:rsidRPr="00282648" w:rsidRDefault="00EB0714" w:rsidP="00EB0714">
      <w:pPr>
        <w:jc w:val="center"/>
        <w:rPr>
          <w:rFonts w:ascii="Arial" w:hAnsi="Arial" w:cs="Arial"/>
        </w:rPr>
      </w:pPr>
    </w:p>
    <w:p w14:paraId="28CDEA09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Technique</w:t>
      </w:r>
    </w:p>
    <w:p w14:paraId="7E98321C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2FC74A05" w14:textId="5C72F5AE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4147FF5C" w14:textId="77777777" w:rsidR="002F1D6C" w:rsidRPr="00282648" w:rsidRDefault="002F1D6C" w:rsidP="00EB0714">
      <w:pPr>
        <w:jc w:val="center"/>
        <w:rPr>
          <w:rFonts w:ascii="Arial" w:hAnsi="Arial" w:cs="Arial"/>
          <w:sz w:val="44"/>
          <w:szCs w:val="44"/>
        </w:rPr>
      </w:pPr>
    </w:p>
    <w:p w14:paraId="58174F8D" w14:textId="77777777" w:rsidR="002F1D6C" w:rsidRDefault="002F1D6C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A skillful or efficient way of</w:t>
      </w:r>
    </w:p>
    <w:p w14:paraId="0B6F6063" w14:textId="192268B3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performing an activity.</w:t>
      </w:r>
    </w:p>
    <w:p w14:paraId="4AD15CC7" w14:textId="1153BABA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542F37A1" w14:textId="77777777" w:rsidR="002F1D6C" w:rsidRPr="00290BDB" w:rsidRDefault="002F1D6C" w:rsidP="00EB0714">
      <w:pPr>
        <w:jc w:val="center"/>
        <w:rPr>
          <w:rFonts w:ascii="Arial" w:hAnsi="Arial" w:cs="Arial"/>
          <w:sz w:val="66"/>
          <w:szCs w:val="66"/>
        </w:rPr>
      </w:pPr>
    </w:p>
    <w:p w14:paraId="6D66A08A" w14:textId="027CB426" w:rsidR="00EB0714" w:rsidRPr="002F1D6C" w:rsidRDefault="00EB0714" w:rsidP="002F1D6C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 xml:space="preserve">A focus on exercise </w:t>
      </w:r>
      <w:r w:rsidRPr="00497F28">
        <w:rPr>
          <w:rFonts w:ascii="Arial" w:hAnsi="Arial" w:cs="Arial"/>
          <w:b/>
          <w:sz w:val="66"/>
          <w:szCs w:val="66"/>
        </w:rPr>
        <w:t>technique</w:t>
      </w:r>
      <w:r w:rsidRPr="00290BDB">
        <w:rPr>
          <w:rFonts w:ascii="Arial" w:hAnsi="Arial" w:cs="Arial"/>
          <w:sz w:val="66"/>
          <w:szCs w:val="66"/>
        </w:rPr>
        <w:t xml:space="preserve"> will help </w:t>
      </w:r>
      <w:r w:rsidR="0000097D">
        <w:rPr>
          <w:rFonts w:ascii="Arial" w:hAnsi="Arial" w:cs="Arial"/>
          <w:sz w:val="66"/>
          <w:szCs w:val="66"/>
        </w:rPr>
        <w:t xml:space="preserve">your </w:t>
      </w:r>
      <w:r w:rsidRPr="00290BDB">
        <w:rPr>
          <w:rFonts w:ascii="Arial" w:hAnsi="Arial" w:cs="Arial"/>
          <w:sz w:val="66"/>
          <w:szCs w:val="66"/>
        </w:rPr>
        <w:t>workouts be effective and safe.</w:t>
      </w:r>
    </w:p>
    <w:p w14:paraId="1529AD98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Vigorous</w:t>
      </w:r>
    </w:p>
    <w:p w14:paraId="7AF56393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(a</w:t>
      </w:r>
      <w:r w:rsidRPr="00282648">
        <w:rPr>
          <w:rFonts w:ascii="Arial" w:hAnsi="Arial" w:cs="Arial"/>
          <w:sz w:val="44"/>
          <w:szCs w:val="44"/>
        </w:rPr>
        <w:t>djective</w:t>
      </w:r>
      <w:r>
        <w:rPr>
          <w:rFonts w:ascii="Arial" w:hAnsi="Arial" w:cs="Arial"/>
          <w:sz w:val="44"/>
          <w:szCs w:val="44"/>
        </w:rPr>
        <w:t>)</w:t>
      </w:r>
    </w:p>
    <w:p w14:paraId="32FA09EC" w14:textId="3DDD8CB9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</w:p>
    <w:p w14:paraId="776C7051" w14:textId="77777777" w:rsidR="002F1D6C" w:rsidRPr="00282648" w:rsidRDefault="002F1D6C" w:rsidP="00EB0714">
      <w:pPr>
        <w:jc w:val="center"/>
        <w:rPr>
          <w:rFonts w:ascii="Arial" w:hAnsi="Arial" w:cs="Arial"/>
          <w:sz w:val="44"/>
          <w:szCs w:val="44"/>
        </w:rPr>
      </w:pPr>
    </w:p>
    <w:p w14:paraId="3D5B5E9A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Done with great force and energy.</w:t>
      </w:r>
    </w:p>
    <w:p w14:paraId="754918CD" w14:textId="161DCED6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1094A184" w14:textId="3104FA27" w:rsidR="002F1D6C" w:rsidRDefault="002F1D6C" w:rsidP="00EB0714">
      <w:pPr>
        <w:jc w:val="center"/>
        <w:rPr>
          <w:rFonts w:ascii="Arial" w:hAnsi="Arial" w:cs="Arial"/>
          <w:sz w:val="66"/>
          <w:szCs w:val="66"/>
        </w:rPr>
      </w:pPr>
    </w:p>
    <w:p w14:paraId="26FD82A9" w14:textId="77777777" w:rsidR="002F1D6C" w:rsidRPr="002F1D6C" w:rsidRDefault="002F1D6C" w:rsidP="00EB0714">
      <w:pPr>
        <w:jc w:val="center"/>
        <w:rPr>
          <w:rFonts w:ascii="Arial" w:hAnsi="Arial" w:cs="Arial"/>
          <w:sz w:val="48"/>
          <w:szCs w:val="66"/>
        </w:rPr>
      </w:pPr>
    </w:p>
    <w:p w14:paraId="2F5ABDB1" w14:textId="77777777" w:rsidR="002F1D6C" w:rsidRDefault="002F1D6C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Forrest's heart rate was</w:t>
      </w:r>
    </w:p>
    <w:p w14:paraId="47065179" w14:textId="77777777" w:rsidR="002F1D6C" w:rsidRDefault="002F1D6C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175 beats per minute after his</w:t>
      </w:r>
    </w:p>
    <w:p w14:paraId="4FB683FB" w14:textId="29F0BFA6" w:rsidR="00EB0714" w:rsidRPr="002F1D6C" w:rsidRDefault="00EB0714" w:rsidP="002F1D6C">
      <w:pPr>
        <w:jc w:val="center"/>
        <w:rPr>
          <w:rFonts w:ascii="Arial" w:hAnsi="Arial" w:cs="Arial"/>
          <w:sz w:val="66"/>
          <w:szCs w:val="66"/>
        </w:rPr>
      </w:pPr>
      <w:r w:rsidRPr="00497F28">
        <w:rPr>
          <w:rFonts w:ascii="Arial" w:hAnsi="Arial" w:cs="Arial"/>
          <w:b/>
          <w:sz w:val="66"/>
          <w:szCs w:val="66"/>
        </w:rPr>
        <w:t>vigorous</w:t>
      </w:r>
      <w:r w:rsidRPr="00290BDB">
        <w:rPr>
          <w:rFonts w:ascii="Arial" w:hAnsi="Arial" w:cs="Arial"/>
          <w:sz w:val="66"/>
          <w:szCs w:val="66"/>
        </w:rPr>
        <w:t xml:space="preserve"> </w:t>
      </w:r>
      <w:r w:rsidRPr="006F1440">
        <w:rPr>
          <w:rFonts w:ascii="Arial" w:hAnsi="Arial" w:cs="Arial"/>
          <w:noProof/>
          <w:sz w:val="66"/>
          <w:szCs w:val="66"/>
        </w:rPr>
        <w:t>run up</w:t>
      </w:r>
      <w:r w:rsidRPr="00290BDB">
        <w:rPr>
          <w:rFonts w:ascii="Arial" w:hAnsi="Arial" w:cs="Arial"/>
          <w:sz w:val="66"/>
          <w:szCs w:val="66"/>
        </w:rPr>
        <w:t xml:space="preserve"> Church Street Hill.</w:t>
      </w:r>
    </w:p>
    <w:p w14:paraId="27F21C69" w14:textId="77777777" w:rsidR="00EB0714" w:rsidRPr="00282648" w:rsidRDefault="00EB0714" w:rsidP="00EB0714">
      <w:pPr>
        <w:jc w:val="center"/>
        <w:outlineLvl w:val="0"/>
        <w:rPr>
          <w:rFonts w:ascii="Arial Black" w:hAnsi="Arial Black" w:cs="Arial"/>
          <w:caps/>
          <w:sz w:val="120"/>
        </w:rPr>
      </w:pPr>
      <w:r w:rsidRPr="00282648">
        <w:rPr>
          <w:rFonts w:ascii="Arial Black" w:hAnsi="Arial Black" w:cs="Arial"/>
          <w:caps/>
          <w:sz w:val="120"/>
        </w:rPr>
        <w:lastRenderedPageBreak/>
        <w:t>Yoga</w:t>
      </w:r>
    </w:p>
    <w:p w14:paraId="0E38B506" w14:textId="77777777" w:rsidR="00EB0714" w:rsidRDefault="00EB0714" w:rsidP="00EB0714">
      <w:pPr>
        <w:jc w:val="center"/>
        <w:rPr>
          <w:rFonts w:ascii="Arial" w:hAnsi="Arial" w:cs="Arial"/>
          <w:sz w:val="44"/>
          <w:szCs w:val="44"/>
        </w:rPr>
      </w:pPr>
      <w:r w:rsidRPr="00282648">
        <w:rPr>
          <w:rFonts w:ascii="Arial" w:hAnsi="Arial" w:cs="Arial"/>
          <w:sz w:val="44"/>
          <w:szCs w:val="44"/>
        </w:rPr>
        <w:t>(noun)</w:t>
      </w:r>
    </w:p>
    <w:p w14:paraId="30856898" w14:textId="77777777" w:rsidR="00EB0714" w:rsidRPr="002F1D6C" w:rsidRDefault="00EB0714" w:rsidP="00EB0714">
      <w:pPr>
        <w:jc w:val="center"/>
        <w:rPr>
          <w:rFonts w:ascii="Arial" w:hAnsi="Arial" w:cs="Arial"/>
          <w:sz w:val="28"/>
          <w:szCs w:val="44"/>
        </w:rPr>
      </w:pPr>
    </w:p>
    <w:p w14:paraId="090A58A7" w14:textId="1D0245BC" w:rsidR="00EB0714" w:rsidRPr="00290BDB" w:rsidRDefault="00EB0714" w:rsidP="00EB0714">
      <w:pPr>
        <w:jc w:val="center"/>
        <w:rPr>
          <w:rFonts w:ascii="Arial" w:hAnsi="Arial" w:cs="Arial"/>
          <w:sz w:val="60"/>
          <w:szCs w:val="60"/>
        </w:rPr>
      </w:pPr>
      <w:r w:rsidRPr="00290BDB">
        <w:rPr>
          <w:rFonts w:ascii="Arial" w:hAnsi="Arial" w:cs="Arial"/>
          <w:sz w:val="60"/>
          <w:szCs w:val="60"/>
        </w:rPr>
        <w:t xml:space="preserve">An eastern exercise discipline </w:t>
      </w:r>
      <w:r w:rsidR="0000097D">
        <w:rPr>
          <w:rFonts w:ascii="Arial" w:hAnsi="Arial" w:cs="Arial"/>
          <w:sz w:val="60"/>
          <w:szCs w:val="60"/>
        </w:rPr>
        <w:t>that</w:t>
      </w:r>
      <w:r w:rsidR="0000097D" w:rsidRPr="00290BDB">
        <w:rPr>
          <w:rFonts w:ascii="Arial" w:hAnsi="Arial" w:cs="Arial"/>
          <w:sz w:val="60"/>
          <w:szCs w:val="60"/>
        </w:rPr>
        <w:t xml:space="preserve"> </w:t>
      </w:r>
      <w:r w:rsidRPr="00290BDB">
        <w:rPr>
          <w:rFonts w:ascii="Arial" w:hAnsi="Arial" w:cs="Arial"/>
          <w:sz w:val="60"/>
          <w:szCs w:val="60"/>
        </w:rPr>
        <w:t>includes breath control, mental focus/meditation, and the adoption of specific body postures intended to improve physical, mental, and spiritual health.</w:t>
      </w:r>
    </w:p>
    <w:p w14:paraId="6CF7B271" w14:textId="77777777" w:rsidR="00EB0714" w:rsidRDefault="00EB0714" w:rsidP="00EB0714">
      <w:pPr>
        <w:jc w:val="center"/>
        <w:rPr>
          <w:rFonts w:ascii="Arial" w:hAnsi="Arial" w:cs="Arial"/>
          <w:sz w:val="66"/>
          <w:szCs w:val="66"/>
        </w:rPr>
      </w:pPr>
    </w:p>
    <w:p w14:paraId="459EDC33" w14:textId="7CFB5DE0" w:rsidR="002F1D6C" w:rsidRDefault="002F1D6C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 xml:space="preserve">Andrea does </w:t>
      </w:r>
      <w:r w:rsidR="0000097D" w:rsidRPr="00497F28">
        <w:rPr>
          <w:rFonts w:ascii="Arial" w:hAnsi="Arial" w:cs="Arial"/>
          <w:b/>
          <w:sz w:val="66"/>
          <w:szCs w:val="66"/>
        </w:rPr>
        <w:t>y</w:t>
      </w:r>
      <w:r w:rsidRPr="00497F28">
        <w:rPr>
          <w:rFonts w:ascii="Arial" w:hAnsi="Arial" w:cs="Arial"/>
          <w:b/>
          <w:sz w:val="66"/>
          <w:szCs w:val="66"/>
        </w:rPr>
        <w:t>oga</w:t>
      </w:r>
      <w:r>
        <w:rPr>
          <w:rFonts w:ascii="Arial" w:hAnsi="Arial" w:cs="Arial"/>
          <w:sz w:val="66"/>
          <w:szCs w:val="66"/>
        </w:rPr>
        <w:t xml:space="preserve"> </w:t>
      </w:r>
      <w:r w:rsidR="0000097D">
        <w:rPr>
          <w:rFonts w:ascii="Arial" w:hAnsi="Arial" w:cs="Arial"/>
          <w:sz w:val="66"/>
          <w:szCs w:val="66"/>
        </w:rPr>
        <w:t xml:space="preserve">2 </w:t>
      </w:r>
      <w:r>
        <w:rPr>
          <w:rFonts w:ascii="Arial" w:hAnsi="Arial" w:cs="Arial"/>
          <w:sz w:val="66"/>
          <w:szCs w:val="66"/>
        </w:rPr>
        <w:t>times per</w:t>
      </w:r>
    </w:p>
    <w:p w14:paraId="645BD9F1" w14:textId="77777777" w:rsidR="002F1D6C" w:rsidRDefault="002F1D6C" w:rsidP="00EB0714">
      <w:pPr>
        <w:jc w:val="center"/>
        <w:rPr>
          <w:rFonts w:ascii="Arial" w:hAnsi="Arial" w:cs="Arial"/>
          <w:sz w:val="66"/>
          <w:szCs w:val="66"/>
        </w:rPr>
      </w:pPr>
      <w:r>
        <w:rPr>
          <w:rFonts w:ascii="Arial" w:hAnsi="Arial" w:cs="Arial"/>
          <w:sz w:val="66"/>
          <w:szCs w:val="66"/>
        </w:rPr>
        <w:t>week to help her manage stress</w:t>
      </w:r>
    </w:p>
    <w:p w14:paraId="75858698" w14:textId="00A21066" w:rsidR="00EB0714" w:rsidRPr="00290BDB" w:rsidRDefault="00EB0714" w:rsidP="00EB0714">
      <w:pPr>
        <w:jc w:val="center"/>
        <w:rPr>
          <w:rFonts w:ascii="Arial" w:hAnsi="Arial" w:cs="Arial"/>
          <w:sz w:val="66"/>
          <w:szCs w:val="66"/>
        </w:rPr>
      </w:pPr>
      <w:r w:rsidRPr="00290BDB">
        <w:rPr>
          <w:rFonts w:ascii="Arial" w:hAnsi="Arial" w:cs="Arial"/>
          <w:sz w:val="66"/>
          <w:szCs w:val="66"/>
        </w:rPr>
        <w:t>and keep her body strong.</w:t>
      </w:r>
    </w:p>
    <w:p w14:paraId="4F36CF8C" w14:textId="3DAB2345" w:rsidR="00556079" w:rsidRPr="00EF6B84" w:rsidRDefault="00556079" w:rsidP="002F1D6C">
      <w:pPr>
        <w:rPr>
          <w:rFonts w:ascii="Arial" w:hAnsi="Arial" w:cs="Arial"/>
          <w:sz w:val="56"/>
          <w:szCs w:val="56"/>
        </w:rPr>
      </w:pPr>
    </w:p>
    <w:sectPr w:rsidR="00556079" w:rsidRPr="00EF6B84" w:rsidSect="00556079">
      <w:headerReference w:type="default" r:id="rId6"/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3BA8D" w14:textId="77777777" w:rsidR="00BE5818" w:rsidRDefault="00BE5818" w:rsidP="007B7D21">
      <w:r>
        <w:separator/>
      </w:r>
    </w:p>
  </w:endnote>
  <w:endnote w:type="continuationSeparator" w:id="0">
    <w:p w14:paraId="42389198" w14:textId="77777777" w:rsidR="00BE5818" w:rsidRDefault="00BE5818" w:rsidP="007B7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DA8F7" w14:textId="77777777" w:rsidR="00BE5818" w:rsidRDefault="00BE5818" w:rsidP="007B7D21">
      <w:r>
        <w:separator/>
      </w:r>
    </w:p>
  </w:footnote>
  <w:footnote w:type="continuationSeparator" w:id="0">
    <w:p w14:paraId="40E3431F" w14:textId="77777777" w:rsidR="00BE5818" w:rsidRDefault="00BE5818" w:rsidP="007B7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7A036" w14:textId="4D503FFD" w:rsidR="007B7D21" w:rsidRDefault="007B7D2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0248A73" wp14:editId="252B325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806735" cy="6675120"/>
          <wp:effectExtent l="0" t="0" r="762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ademicLangu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06735" cy="6675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jcwNLc0MjA2MbVQ0lEKTi0uzszPAykwrgUAEi6Y9ywAAAA="/>
  </w:docVars>
  <w:rsids>
    <w:rsidRoot w:val="00EF6B84"/>
    <w:rsid w:val="0000097D"/>
    <w:rsid w:val="0017638A"/>
    <w:rsid w:val="00183743"/>
    <w:rsid w:val="002F1D6C"/>
    <w:rsid w:val="0034194F"/>
    <w:rsid w:val="00373C0D"/>
    <w:rsid w:val="00497F28"/>
    <w:rsid w:val="00500725"/>
    <w:rsid w:val="00556079"/>
    <w:rsid w:val="006F1440"/>
    <w:rsid w:val="007036CF"/>
    <w:rsid w:val="00732C56"/>
    <w:rsid w:val="007A7901"/>
    <w:rsid w:val="007B7D21"/>
    <w:rsid w:val="00920FE5"/>
    <w:rsid w:val="009F59A2"/>
    <w:rsid w:val="00BB0C44"/>
    <w:rsid w:val="00BE5818"/>
    <w:rsid w:val="00D66C90"/>
    <w:rsid w:val="00DD1FE4"/>
    <w:rsid w:val="00E503B6"/>
    <w:rsid w:val="00EB0714"/>
    <w:rsid w:val="00EF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CC05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B07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556079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56079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C0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C0D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B7D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7D21"/>
  </w:style>
  <w:style w:type="paragraph" w:styleId="Footer">
    <w:name w:val="footer"/>
    <w:basedOn w:val="Normal"/>
    <w:link w:val="FooterChar"/>
    <w:uiPriority w:val="99"/>
    <w:unhideWhenUsed/>
    <w:rsid w:val="007B7D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7D21"/>
  </w:style>
  <w:style w:type="character" w:styleId="CommentReference">
    <w:name w:val="annotation reference"/>
    <w:basedOn w:val="DefaultParagraphFont"/>
    <w:uiPriority w:val="99"/>
    <w:semiHidden/>
    <w:unhideWhenUsed/>
    <w:rsid w:val="006F14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14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14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14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14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2</Pages>
  <Words>1165</Words>
  <Characters>664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10</cp:revision>
  <dcterms:created xsi:type="dcterms:W3CDTF">2018-05-17T10:37:00Z</dcterms:created>
  <dcterms:modified xsi:type="dcterms:W3CDTF">2018-05-18T10:50:00Z</dcterms:modified>
</cp:coreProperties>
</file>